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E112F" w14:textId="77777777" w:rsidR="003B05A7" w:rsidRDefault="003B05A7" w:rsidP="003B05A7">
      <w:pPr>
        <w:spacing w:line="480" w:lineRule="auto"/>
        <w:jc w:val="center"/>
      </w:pPr>
    </w:p>
    <w:p w14:paraId="7E65FC1B" w14:textId="77777777" w:rsidR="003B05A7" w:rsidRDefault="003B05A7" w:rsidP="003B05A7">
      <w:pPr>
        <w:spacing w:line="480" w:lineRule="auto"/>
        <w:jc w:val="center"/>
      </w:pPr>
    </w:p>
    <w:p w14:paraId="29859551" w14:textId="77777777" w:rsidR="003B05A7" w:rsidRDefault="003B05A7" w:rsidP="003B05A7">
      <w:pPr>
        <w:spacing w:line="480" w:lineRule="auto"/>
        <w:jc w:val="center"/>
      </w:pPr>
    </w:p>
    <w:p w14:paraId="04BE017F" w14:textId="09707AD4" w:rsidR="003B05A7" w:rsidRDefault="003B05A7" w:rsidP="003B05A7">
      <w:pPr>
        <w:spacing w:line="480" w:lineRule="auto"/>
        <w:jc w:val="center"/>
      </w:pPr>
      <w:r>
        <w:t xml:space="preserve">Week </w:t>
      </w:r>
      <w:r>
        <w:t>2</w:t>
      </w:r>
      <w:r>
        <w:t xml:space="preserve"> Assignment: </w:t>
      </w:r>
      <w:r w:rsidRPr="008E4B88">
        <w:t xml:space="preserve">Online Food Ordering Database – Task </w:t>
      </w:r>
      <w:r>
        <w:t>2</w:t>
      </w:r>
    </w:p>
    <w:p w14:paraId="084C1A0A" w14:textId="77777777" w:rsidR="003B05A7" w:rsidRDefault="003B05A7" w:rsidP="003B05A7">
      <w:pPr>
        <w:spacing w:line="480" w:lineRule="auto"/>
        <w:jc w:val="center"/>
      </w:pPr>
      <w:r>
        <w:t>Shaun Hoadley</w:t>
      </w:r>
    </w:p>
    <w:p w14:paraId="6A8FAE3F" w14:textId="77777777" w:rsidR="003B05A7" w:rsidRDefault="003B05A7" w:rsidP="003B05A7">
      <w:pPr>
        <w:spacing w:line="480" w:lineRule="auto"/>
        <w:jc w:val="center"/>
      </w:pPr>
      <w:r>
        <w:t>CPT310 Database Systems and Management</w:t>
      </w:r>
    </w:p>
    <w:p w14:paraId="251CA511" w14:textId="77777777" w:rsidR="003B05A7" w:rsidRDefault="003B05A7" w:rsidP="003B05A7">
      <w:pPr>
        <w:spacing w:line="480" w:lineRule="auto"/>
        <w:jc w:val="center"/>
      </w:pPr>
      <w:r w:rsidRPr="00B20CD2">
        <w:t>Augustine Ohwobete</w:t>
      </w:r>
    </w:p>
    <w:p w14:paraId="56F55285" w14:textId="53E29CDD" w:rsidR="003B05A7" w:rsidRDefault="003D265F" w:rsidP="003B05A7">
      <w:pPr>
        <w:spacing w:line="480" w:lineRule="auto"/>
        <w:jc w:val="center"/>
      </w:pPr>
      <w:r>
        <w:t>November 9</w:t>
      </w:r>
      <w:r w:rsidR="003B05A7">
        <w:t>, 2020</w:t>
      </w:r>
    </w:p>
    <w:p w14:paraId="7147DAA5" w14:textId="77777777" w:rsidR="00323E1E" w:rsidRDefault="00323E1E">
      <w:pPr>
        <w:spacing w:line="259" w:lineRule="auto"/>
        <w:rPr>
          <w:b/>
          <w:bCs/>
        </w:rPr>
      </w:pPr>
      <w:r>
        <w:rPr>
          <w:b/>
          <w:bCs/>
        </w:rPr>
        <w:br w:type="page"/>
      </w:r>
    </w:p>
    <w:p w14:paraId="76530709" w14:textId="50553E67" w:rsidR="004C7862" w:rsidRDefault="004C7862" w:rsidP="00EB0155">
      <w:pPr>
        <w:rPr>
          <w:b/>
          <w:bCs/>
        </w:rPr>
      </w:pPr>
      <w:r w:rsidRPr="004C7862">
        <w:rPr>
          <w:b/>
          <w:bCs/>
        </w:rPr>
        <w:lastRenderedPageBreak/>
        <w:t>Chen Diagram</w:t>
      </w:r>
    </w:p>
    <w:p w14:paraId="65013725" w14:textId="5A442998" w:rsidR="00C17678" w:rsidRPr="004C7862" w:rsidRDefault="00C17678" w:rsidP="00EB015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B4779D0" wp14:editId="03010C5E">
            <wp:extent cx="5935980" cy="40614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3813B" w14:textId="77777777" w:rsidR="00B0024F" w:rsidRDefault="00B0024F" w:rsidP="00EB0155">
      <w:pPr>
        <w:rPr>
          <w:b/>
          <w:bCs/>
        </w:rPr>
      </w:pPr>
    </w:p>
    <w:p w14:paraId="40F60EA8" w14:textId="77777777" w:rsidR="00B0024F" w:rsidRDefault="00B0024F" w:rsidP="00EB0155">
      <w:pPr>
        <w:rPr>
          <w:b/>
          <w:bCs/>
        </w:rPr>
      </w:pPr>
    </w:p>
    <w:p w14:paraId="370D9855" w14:textId="77777777" w:rsidR="00B0024F" w:rsidRDefault="00B0024F" w:rsidP="00EB0155">
      <w:pPr>
        <w:rPr>
          <w:b/>
          <w:bCs/>
        </w:rPr>
      </w:pPr>
    </w:p>
    <w:p w14:paraId="214FC678" w14:textId="3A9D13CE" w:rsidR="00EB0155" w:rsidRPr="0066139E" w:rsidRDefault="0066139E" w:rsidP="00EB0155">
      <w:pPr>
        <w:rPr>
          <w:b/>
          <w:bCs/>
        </w:rPr>
      </w:pPr>
      <w:r w:rsidRPr="0066139E">
        <w:rPr>
          <w:b/>
          <w:bCs/>
        </w:rPr>
        <w:t>Stakeholders and Attributes</w:t>
      </w:r>
    </w:p>
    <w:p w14:paraId="48E0C8FF" w14:textId="552C5899" w:rsidR="004106C5" w:rsidRDefault="004106C5" w:rsidP="004106C5">
      <w:pPr>
        <w:spacing w:line="480" w:lineRule="auto"/>
        <w:ind w:firstLine="720"/>
      </w:pPr>
      <w:r>
        <w:t>Customer</w:t>
      </w:r>
      <w:r>
        <w:tab/>
        <w:t>(</w:t>
      </w:r>
      <w:proofErr w:type="spellStart"/>
      <w:r>
        <w:t>c_id</w:t>
      </w:r>
      <w:proofErr w:type="spellEnd"/>
      <w:r>
        <w:t xml:space="preserve">, </w:t>
      </w:r>
      <w:proofErr w:type="spellStart"/>
      <w:r w:rsidR="00037C36">
        <w:t>c_lastName</w:t>
      </w:r>
      <w:proofErr w:type="spellEnd"/>
      <w:r w:rsidR="00037C36">
        <w:t xml:space="preserve">, </w:t>
      </w:r>
      <w:proofErr w:type="spellStart"/>
      <w:r>
        <w:t>c_firstName</w:t>
      </w:r>
      <w:proofErr w:type="spellEnd"/>
      <w:r>
        <w:t xml:space="preserve">, </w:t>
      </w:r>
      <w:proofErr w:type="spellStart"/>
      <w:r>
        <w:t>c_phone</w:t>
      </w:r>
      <w:proofErr w:type="spellEnd"/>
      <w:r>
        <w:t xml:space="preserve">, </w:t>
      </w:r>
      <w:proofErr w:type="spellStart"/>
      <w:r>
        <w:t>c_address</w:t>
      </w:r>
      <w:proofErr w:type="spellEnd"/>
      <w:r>
        <w:t>)</w:t>
      </w:r>
    </w:p>
    <w:p w14:paraId="728BB327" w14:textId="195B385A" w:rsidR="004106C5" w:rsidRDefault="004106C5" w:rsidP="004106C5">
      <w:pPr>
        <w:spacing w:line="480" w:lineRule="auto"/>
        <w:ind w:firstLine="720"/>
      </w:pPr>
      <w:r>
        <w:t>Order</w:t>
      </w:r>
      <w:r>
        <w:tab/>
      </w:r>
      <w:r>
        <w:tab/>
        <w:t>(</w:t>
      </w:r>
      <w:proofErr w:type="spellStart"/>
      <w:r>
        <w:t>o_id</w:t>
      </w:r>
      <w:proofErr w:type="spellEnd"/>
      <w:r>
        <w:t xml:space="preserve">, </w:t>
      </w:r>
      <w:proofErr w:type="spellStart"/>
      <w:r w:rsidR="00252C72">
        <w:t>c_</w:t>
      </w:r>
      <w:r w:rsidR="002A2C86">
        <w:t>id</w:t>
      </w:r>
      <w:proofErr w:type="spellEnd"/>
      <w:r>
        <w:t xml:space="preserve">, </w:t>
      </w:r>
      <w:proofErr w:type="spellStart"/>
      <w:r w:rsidR="002E4FC8">
        <w:t>p_id</w:t>
      </w:r>
      <w:proofErr w:type="spellEnd"/>
      <w:r>
        <w:t xml:space="preserve">, </w:t>
      </w:r>
      <w:proofErr w:type="spellStart"/>
      <w:r>
        <w:t>o_cost</w:t>
      </w:r>
      <w:proofErr w:type="spellEnd"/>
      <w:r>
        <w:t>)</w:t>
      </w:r>
    </w:p>
    <w:p w14:paraId="7464DB2C" w14:textId="77777777" w:rsidR="004106C5" w:rsidRDefault="004106C5" w:rsidP="004106C5">
      <w:pPr>
        <w:spacing w:line="480" w:lineRule="auto"/>
        <w:ind w:firstLine="720"/>
      </w:pPr>
      <w:r>
        <w:t>Product</w:t>
      </w:r>
      <w:r>
        <w:tab/>
        <w:t>(</w:t>
      </w:r>
      <w:proofErr w:type="spellStart"/>
      <w:r>
        <w:t>p_id</w:t>
      </w:r>
      <w:proofErr w:type="spellEnd"/>
      <w:r>
        <w:t xml:space="preserve">, </w:t>
      </w:r>
      <w:proofErr w:type="spellStart"/>
      <w:r>
        <w:t>p_name</w:t>
      </w:r>
      <w:proofErr w:type="spellEnd"/>
      <w:r>
        <w:t xml:space="preserve">, </w:t>
      </w:r>
      <w:proofErr w:type="spellStart"/>
      <w:r>
        <w:t>p_size</w:t>
      </w:r>
      <w:proofErr w:type="spellEnd"/>
      <w:r>
        <w:t xml:space="preserve">, </w:t>
      </w:r>
      <w:proofErr w:type="spellStart"/>
      <w:r>
        <w:t>p_quantity</w:t>
      </w:r>
      <w:proofErr w:type="spellEnd"/>
      <w:r>
        <w:t xml:space="preserve">, </w:t>
      </w:r>
      <w:proofErr w:type="spellStart"/>
      <w:r>
        <w:t>p_cost</w:t>
      </w:r>
      <w:proofErr w:type="spellEnd"/>
      <w:r>
        <w:t>)</w:t>
      </w:r>
    </w:p>
    <w:p w14:paraId="5C391880" w14:textId="1EE116F8" w:rsidR="004106C5" w:rsidRDefault="004106C5" w:rsidP="004106C5">
      <w:pPr>
        <w:spacing w:line="480" w:lineRule="auto"/>
        <w:ind w:firstLine="720"/>
      </w:pPr>
      <w:r>
        <w:t>Employee</w:t>
      </w:r>
      <w:r>
        <w:tab/>
        <w:t>(</w:t>
      </w:r>
      <w:proofErr w:type="spellStart"/>
      <w:r>
        <w:t>e_id</w:t>
      </w:r>
      <w:proofErr w:type="spellEnd"/>
      <w:r>
        <w:t xml:space="preserve">, </w:t>
      </w:r>
      <w:proofErr w:type="spellStart"/>
      <w:r>
        <w:t>e_firstName</w:t>
      </w:r>
      <w:proofErr w:type="spellEnd"/>
      <w:r>
        <w:t xml:space="preserve">, </w:t>
      </w:r>
      <w:proofErr w:type="spellStart"/>
      <w:r>
        <w:t>e_lastName</w:t>
      </w:r>
      <w:proofErr w:type="spellEnd"/>
      <w:r w:rsidR="002C4061">
        <w:t xml:space="preserve">, </w:t>
      </w:r>
      <w:proofErr w:type="spellStart"/>
      <w:r w:rsidR="002C4061">
        <w:t>e_phone</w:t>
      </w:r>
      <w:proofErr w:type="spellEnd"/>
      <w:r w:rsidR="0010052A">
        <w:t xml:space="preserve">, </w:t>
      </w:r>
      <w:proofErr w:type="spellStart"/>
      <w:r w:rsidR="0010052A">
        <w:t>e_schedule</w:t>
      </w:r>
      <w:proofErr w:type="spellEnd"/>
      <w:r>
        <w:t>)</w:t>
      </w:r>
    </w:p>
    <w:p w14:paraId="212E6F56" w14:textId="1B58A03C" w:rsidR="00D358B3" w:rsidRPr="0090083F" w:rsidRDefault="004106C5" w:rsidP="0090083F">
      <w:pPr>
        <w:spacing w:line="480" w:lineRule="auto"/>
        <w:ind w:firstLine="720"/>
      </w:pPr>
      <w:r>
        <w:t>Job Role</w:t>
      </w:r>
      <w:r>
        <w:tab/>
        <w:t>(</w:t>
      </w:r>
      <w:proofErr w:type="spellStart"/>
      <w:r>
        <w:t>j_id</w:t>
      </w:r>
      <w:proofErr w:type="spellEnd"/>
      <w:r>
        <w:t xml:space="preserve">, </w:t>
      </w:r>
      <w:proofErr w:type="spellStart"/>
      <w:r>
        <w:t>j_</w:t>
      </w:r>
      <w:r w:rsidR="00AC19E9">
        <w:t>management</w:t>
      </w:r>
      <w:proofErr w:type="spellEnd"/>
      <w:r w:rsidR="00AC19E9">
        <w:t xml:space="preserve">, </w:t>
      </w:r>
      <w:proofErr w:type="spellStart"/>
      <w:r w:rsidR="00AC19E9">
        <w:t>j_CSR</w:t>
      </w:r>
      <w:proofErr w:type="spellEnd"/>
      <w:r w:rsidR="00477C75">
        <w:t xml:space="preserve">, </w:t>
      </w:r>
      <w:proofErr w:type="spellStart"/>
      <w:r w:rsidR="00477C75">
        <w:t>j_cook</w:t>
      </w:r>
      <w:proofErr w:type="spellEnd"/>
      <w:r w:rsidR="00477C75">
        <w:t xml:space="preserve">, </w:t>
      </w:r>
      <w:proofErr w:type="spellStart"/>
      <w:r w:rsidR="00477C75">
        <w:t>j_driver</w:t>
      </w:r>
      <w:proofErr w:type="spellEnd"/>
      <w:r>
        <w:t>)</w:t>
      </w:r>
    </w:p>
    <w:p w14:paraId="7560C925" w14:textId="77777777" w:rsidR="0090083F" w:rsidRDefault="0090083F" w:rsidP="001F20F8">
      <w:pPr>
        <w:spacing w:line="240" w:lineRule="auto"/>
        <w:rPr>
          <w:b/>
          <w:bCs/>
        </w:rPr>
      </w:pPr>
    </w:p>
    <w:p w14:paraId="30F947D6" w14:textId="3207EECC" w:rsidR="001D2762" w:rsidRPr="001D2762" w:rsidRDefault="00D358B3" w:rsidP="001F20F8">
      <w:pPr>
        <w:spacing w:line="240" w:lineRule="auto"/>
        <w:rPr>
          <w:b/>
          <w:bCs/>
        </w:rPr>
      </w:pPr>
      <w:r>
        <w:rPr>
          <w:b/>
          <w:bCs/>
        </w:rPr>
        <w:lastRenderedPageBreak/>
        <w:t xml:space="preserve">Table: </w:t>
      </w:r>
      <w:r w:rsidR="001D2762">
        <w:rPr>
          <w:b/>
          <w:bCs/>
        </w:rPr>
        <w:t>Customer</w:t>
      </w:r>
    </w:p>
    <w:tbl>
      <w:tblPr>
        <w:tblStyle w:val="TableGrid"/>
        <w:tblW w:w="9368" w:type="dxa"/>
        <w:tblLook w:val="04A0" w:firstRow="1" w:lastRow="0" w:firstColumn="1" w:lastColumn="0" w:noHBand="0" w:noVBand="1"/>
      </w:tblPr>
      <w:tblGrid>
        <w:gridCol w:w="1562"/>
        <w:gridCol w:w="1562"/>
        <w:gridCol w:w="1560"/>
        <w:gridCol w:w="1560"/>
        <w:gridCol w:w="1562"/>
        <w:gridCol w:w="1562"/>
      </w:tblGrid>
      <w:tr w:rsidR="009A698E" w14:paraId="1B296828" w14:textId="77777777" w:rsidTr="0039771E">
        <w:trPr>
          <w:trHeight w:hRule="exact" w:val="263"/>
        </w:trPr>
        <w:tc>
          <w:tcPr>
            <w:tcW w:w="1562" w:type="dxa"/>
            <w:shd w:val="clear" w:color="auto" w:fill="C5E0B3" w:themeFill="accent6" w:themeFillTint="66"/>
            <w:vAlign w:val="center"/>
          </w:tcPr>
          <w:p w14:paraId="004A69EE" w14:textId="0E1D9314" w:rsidR="001D2762" w:rsidRPr="00670726" w:rsidRDefault="006527A6" w:rsidP="009A698E">
            <w:pPr>
              <w:spacing w:line="240" w:lineRule="auto"/>
              <w:jc w:val="center"/>
            </w:pPr>
            <w:r w:rsidRPr="00670726">
              <w:t>Field</w:t>
            </w:r>
          </w:p>
        </w:tc>
        <w:tc>
          <w:tcPr>
            <w:tcW w:w="1562" w:type="dxa"/>
            <w:shd w:val="clear" w:color="auto" w:fill="C5E0B3" w:themeFill="accent6" w:themeFillTint="66"/>
            <w:vAlign w:val="center"/>
          </w:tcPr>
          <w:p w14:paraId="41CE90A6" w14:textId="059D61CF" w:rsidR="001D2762" w:rsidRPr="00670726" w:rsidRDefault="006527A6" w:rsidP="009A698E">
            <w:pPr>
              <w:spacing w:line="240" w:lineRule="auto"/>
              <w:jc w:val="center"/>
            </w:pPr>
            <w:r w:rsidRPr="00670726">
              <w:t>Type</w:t>
            </w:r>
          </w:p>
        </w:tc>
        <w:tc>
          <w:tcPr>
            <w:tcW w:w="1560" w:type="dxa"/>
            <w:shd w:val="clear" w:color="auto" w:fill="C5E0B3" w:themeFill="accent6" w:themeFillTint="66"/>
            <w:vAlign w:val="center"/>
          </w:tcPr>
          <w:p w14:paraId="2C900B32" w14:textId="421A3D40" w:rsidR="001D2762" w:rsidRPr="00670726" w:rsidRDefault="006527A6" w:rsidP="009A698E">
            <w:pPr>
              <w:spacing w:line="240" w:lineRule="auto"/>
              <w:jc w:val="center"/>
            </w:pPr>
            <w:r w:rsidRPr="00670726">
              <w:t>Null</w:t>
            </w:r>
          </w:p>
        </w:tc>
        <w:tc>
          <w:tcPr>
            <w:tcW w:w="1560" w:type="dxa"/>
            <w:shd w:val="clear" w:color="auto" w:fill="C5E0B3" w:themeFill="accent6" w:themeFillTint="66"/>
            <w:vAlign w:val="center"/>
          </w:tcPr>
          <w:p w14:paraId="2D0A4BB1" w14:textId="7CC426DD" w:rsidR="001D2762" w:rsidRPr="00670726" w:rsidRDefault="006527A6" w:rsidP="009A698E">
            <w:pPr>
              <w:spacing w:line="240" w:lineRule="auto"/>
              <w:jc w:val="center"/>
            </w:pPr>
            <w:r w:rsidRPr="00670726">
              <w:t>Key</w:t>
            </w:r>
          </w:p>
        </w:tc>
        <w:tc>
          <w:tcPr>
            <w:tcW w:w="1562" w:type="dxa"/>
            <w:shd w:val="clear" w:color="auto" w:fill="C5E0B3" w:themeFill="accent6" w:themeFillTint="66"/>
            <w:vAlign w:val="center"/>
          </w:tcPr>
          <w:p w14:paraId="7F06868F" w14:textId="48DCFAC5" w:rsidR="001D2762" w:rsidRPr="00670726" w:rsidRDefault="006527A6" w:rsidP="009A698E">
            <w:pPr>
              <w:spacing w:line="240" w:lineRule="auto"/>
              <w:jc w:val="center"/>
            </w:pPr>
            <w:r w:rsidRPr="00670726">
              <w:t>Default</w:t>
            </w:r>
          </w:p>
        </w:tc>
        <w:tc>
          <w:tcPr>
            <w:tcW w:w="1562" w:type="dxa"/>
            <w:shd w:val="clear" w:color="auto" w:fill="C5E0B3" w:themeFill="accent6" w:themeFillTint="66"/>
            <w:vAlign w:val="center"/>
          </w:tcPr>
          <w:p w14:paraId="3865242B" w14:textId="673D0085" w:rsidR="001D2762" w:rsidRPr="00670726" w:rsidRDefault="00C32FF2" w:rsidP="009A698E">
            <w:pPr>
              <w:spacing w:line="240" w:lineRule="auto"/>
              <w:jc w:val="center"/>
            </w:pPr>
            <w:r w:rsidRPr="00670726">
              <w:t>Length</w:t>
            </w:r>
          </w:p>
        </w:tc>
      </w:tr>
      <w:tr w:rsidR="009A698E" w14:paraId="7CE4C72A" w14:textId="77777777" w:rsidTr="0039771E">
        <w:trPr>
          <w:trHeight w:hRule="exact" w:val="263"/>
        </w:trPr>
        <w:tc>
          <w:tcPr>
            <w:tcW w:w="1562" w:type="dxa"/>
            <w:vAlign w:val="center"/>
          </w:tcPr>
          <w:p w14:paraId="1E8D748A" w14:textId="25454B97" w:rsidR="001D2762" w:rsidRDefault="00580990" w:rsidP="009A698E">
            <w:pPr>
              <w:spacing w:line="240" w:lineRule="auto"/>
              <w:jc w:val="center"/>
            </w:pPr>
            <w:r>
              <w:t>I</w:t>
            </w:r>
            <w:r w:rsidR="006E31EA">
              <w:t>d</w:t>
            </w:r>
          </w:p>
        </w:tc>
        <w:tc>
          <w:tcPr>
            <w:tcW w:w="1562" w:type="dxa"/>
            <w:vAlign w:val="center"/>
          </w:tcPr>
          <w:p w14:paraId="33BC99D7" w14:textId="7BD7E8BE" w:rsidR="001D2762" w:rsidRDefault="00B64365" w:rsidP="009A698E">
            <w:pPr>
              <w:spacing w:line="240" w:lineRule="auto"/>
              <w:jc w:val="center"/>
            </w:pPr>
            <w:r>
              <w:t>i</w:t>
            </w:r>
            <w:r w:rsidR="00923CE7">
              <w:t>nt</w:t>
            </w:r>
          </w:p>
        </w:tc>
        <w:tc>
          <w:tcPr>
            <w:tcW w:w="1560" w:type="dxa"/>
            <w:vAlign w:val="center"/>
          </w:tcPr>
          <w:p w14:paraId="6566A06C" w14:textId="4D4231DA" w:rsidR="001D2762" w:rsidRDefault="00923CE7" w:rsidP="009A698E">
            <w:pPr>
              <w:spacing w:line="240" w:lineRule="auto"/>
              <w:jc w:val="center"/>
            </w:pPr>
            <w:r>
              <w:t>No</w:t>
            </w:r>
          </w:p>
        </w:tc>
        <w:tc>
          <w:tcPr>
            <w:tcW w:w="1560" w:type="dxa"/>
            <w:vAlign w:val="center"/>
          </w:tcPr>
          <w:p w14:paraId="2D254ED7" w14:textId="016C93F9" w:rsidR="001D2762" w:rsidRDefault="00923CE7" w:rsidP="009A698E">
            <w:pPr>
              <w:spacing w:line="240" w:lineRule="auto"/>
              <w:jc w:val="center"/>
            </w:pPr>
            <w:proofErr w:type="spellStart"/>
            <w:r>
              <w:t>Pri</w:t>
            </w:r>
            <w:proofErr w:type="spellEnd"/>
          </w:p>
        </w:tc>
        <w:tc>
          <w:tcPr>
            <w:tcW w:w="1562" w:type="dxa"/>
            <w:vAlign w:val="center"/>
          </w:tcPr>
          <w:p w14:paraId="0B4E4E66" w14:textId="77777777" w:rsidR="001D2762" w:rsidRDefault="001D2762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56224CAF" w14:textId="348D51CA" w:rsidR="001D2762" w:rsidRDefault="0047192E" w:rsidP="009A698E">
            <w:pPr>
              <w:spacing w:line="240" w:lineRule="auto"/>
              <w:jc w:val="center"/>
            </w:pPr>
            <w:r>
              <w:t>7</w:t>
            </w:r>
          </w:p>
        </w:tc>
      </w:tr>
      <w:tr w:rsidR="009A698E" w14:paraId="1B448201" w14:textId="77777777" w:rsidTr="0039771E">
        <w:trPr>
          <w:trHeight w:hRule="exact" w:val="263"/>
        </w:trPr>
        <w:tc>
          <w:tcPr>
            <w:tcW w:w="1562" w:type="dxa"/>
            <w:vAlign w:val="center"/>
          </w:tcPr>
          <w:p w14:paraId="6FB97E2E" w14:textId="5CAD3BF6" w:rsidR="001D2762" w:rsidRDefault="00037C36" w:rsidP="009A698E">
            <w:pPr>
              <w:spacing w:line="240" w:lineRule="auto"/>
              <w:jc w:val="center"/>
            </w:pPr>
            <w:r>
              <w:t>La</w:t>
            </w:r>
            <w:r w:rsidR="00923CE7">
              <w:t>st Nam</w:t>
            </w:r>
            <w:r>
              <w:t>e</w:t>
            </w:r>
          </w:p>
        </w:tc>
        <w:tc>
          <w:tcPr>
            <w:tcW w:w="1562" w:type="dxa"/>
            <w:vAlign w:val="center"/>
          </w:tcPr>
          <w:p w14:paraId="3A2AA884" w14:textId="38DE29EA" w:rsidR="001D2762" w:rsidRDefault="00C70D97" w:rsidP="009A698E">
            <w:pPr>
              <w:spacing w:line="240" w:lineRule="auto"/>
              <w:jc w:val="center"/>
            </w:pPr>
            <w:r>
              <w:t>Varchar</w:t>
            </w:r>
          </w:p>
        </w:tc>
        <w:tc>
          <w:tcPr>
            <w:tcW w:w="1560" w:type="dxa"/>
            <w:vAlign w:val="center"/>
          </w:tcPr>
          <w:p w14:paraId="118FA8E5" w14:textId="7DC75BB3" w:rsidR="001D2762" w:rsidRDefault="00C70D97" w:rsidP="009A698E">
            <w:pPr>
              <w:spacing w:line="240" w:lineRule="auto"/>
              <w:jc w:val="center"/>
            </w:pPr>
            <w:r>
              <w:t>No</w:t>
            </w:r>
          </w:p>
        </w:tc>
        <w:tc>
          <w:tcPr>
            <w:tcW w:w="1560" w:type="dxa"/>
            <w:vAlign w:val="center"/>
          </w:tcPr>
          <w:p w14:paraId="4F4F23F8" w14:textId="77777777" w:rsidR="001D2762" w:rsidRDefault="001D2762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2A23C593" w14:textId="77777777" w:rsidR="001D2762" w:rsidRDefault="001D2762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395F6222" w14:textId="1F4F865F" w:rsidR="001D2762" w:rsidRDefault="00C70D97" w:rsidP="009A698E">
            <w:pPr>
              <w:spacing w:line="240" w:lineRule="auto"/>
              <w:jc w:val="center"/>
            </w:pPr>
            <w:r>
              <w:t>255</w:t>
            </w:r>
          </w:p>
        </w:tc>
      </w:tr>
      <w:tr w:rsidR="009A698E" w14:paraId="4EFEEEE2" w14:textId="77777777" w:rsidTr="0039771E">
        <w:trPr>
          <w:trHeight w:hRule="exact" w:val="263"/>
        </w:trPr>
        <w:tc>
          <w:tcPr>
            <w:tcW w:w="1562" w:type="dxa"/>
            <w:vAlign w:val="center"/>
          </w:tcPr>
          <w:p w14:paraId="2E3C1710" w14:textId="1A8B9BF3" w:rsidR="001D2762" w:rsidRDefault="00037C36" w:rsidP="009A698E">
            <w:pPr>
              <w:spacing w:line="240" w:lineRule="auto"/>
              <w:jc w:val="center"/>
            </w:pPr>
            <w:r>
              <w:t>First Name</w:t>
            </w:r>
          </w:p>
        </w:tc>
        <w:tc>
          <w:tcPr>
            <w:tcW w:w="1562" w:type="dxa"/>
            <w:vAlign w:val="center"/>
          </w:tcPr>
          <w:p w14:paraId="524D8B37" w14:textId="44A484AE" w:rsidR="001D2762" w:rsidRDefault="00C70D97" w:rsidP="009A698E">
            <w:pPr>
              <w:spacing w:line="240" w:lineRule="auto"/>
              <w:jc w:val="center"/>
            </w:pPr>
            <w:r>
              <w:t>Varchar</w:t>
            </w:r>
          </w:p>
        </w:tc>
        <w:tc>
          <w:tcPr>
            <w:tcW w:w="1560" w:type="dxa"/>
            <w:vAlign w:val="center"/>
          </w:tcPr>
          <w:p w14:paraId="03E2A4FC" w14:textId="4BF7A4BA" w:rsidR="001D2762" w:rsidRDefault="00C70D97" w:rsidP="009A698E">
            <w:pPr>
              <w:spacing w:line="240" w:lineRule="auto"/>
              <w:jc w:val="center"/>
            </w:pPr>
            <w:r>
              <w:t>No</w:t>
            </w:r>
          </w:p>
        </w:tc>
        <w:tc>
          <w:tcPr>
            <w:tcW w:w="1560" w:type="dxa"/>
            <w:vAlign w:val="center"/>
          </w:tcPr>
          <w:p w14:paraId="28E00F85" w14:textId="77777777" w:rsidR="001D2762" w:rsidRDefault="001D2762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36C02F18" w14:textId="77777777" w:rsidR="001D2762" w:rsidRDefault="001D2762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05DB7407" w14:textId="386E4B67" w:rsidR="001D2762" w:rsidRDefault="00C70D97" w:rsidP="009A698E">
            <w:pPr>
              <w:spacing w:line="240" w:lineRule="auto"/>
              <w:jc w:val="center"/>
            </w:pPr>
            <w:r>
              <w:t>255</w:t>
            </w:r>
          </w:p>
        </w:tc>
      </w:tr>
      <w:tr w:rsidR="009A698E" w14:paraId="50975ED1" w14:textId="77777777" w:rsidTr="0039771E">
        <w:trPr>
          <w:trHeight w:hRule="exact" w:val="263"/>
        </w:trPr>
        <w:tc>
          <w:tcPr>
            <w:tcW w:w="1562" w:type="dxa"/>
            <w:vAlign w:val="center"/>
          </w:tcPr>
          <w:p w14:paraId="251F32BD" w14:textId="1DA11756" w:rsidR="0054718E" w:rsidRDefault="0054718E" w:rsidP="009A698E">
            <w:pPr>
              <w:spacing w:line="240" w:lineRule="auto"/>
              <w:jc w:val="center"/>
            </w:pPr>
            <w:r>
              <w:t>Phone</w:t>
            </w:r>
          </w:p>
        </w:tc>
        <w:tc>
          <w:tcPr>
            <w:tcW w:w="1562" w:type="dxa"/>
            <w:vAlign w:val="center"/>
          </w:tcPr>
          <w:p w14:paraId="38EA3FF2" w14:textId="6B7B36FB" w:rsidR="0054718E" w:rsidRDefault="0054718E" w:rsidP="009A698E">
            <w:pPr>
              <w:spacing w:line="240" w:lineRule="auto"/>
              <w:jc w:val="center"/>
            </w:pPr>
            <w:r>
              <w:t>Varchar</w:t>
            </w:r>
          </w:p>
        </w:tc>
        <w:tc>
          <w:tcPr>
            <w:tcW w:w="1560" w:type="dxa"/>
            <w:vAlign w:val="center"/>
          </w:tcPr>
          <w:p w14:paraId="0DA4051A" w14:textId="70F933C7" w:rsidR="0054718E" w:rsidRDefault="0054718E" w:rsidP="009A698E">
            <w:pPr>
              <w:spacing w:line="240" w:lineRule="auto"/>
              <w:jc w:val="center"/>
            </w:pPr>
            <w:r>
              <w:t>No</w:t>
            </w:r>
          </w:p>
        </w:tc>
        <w:tc>
          <w:tcPr>
            <w:tcW w:w="1560" w:type="dxa"/>
            <w:vAlign w:val="center"/>
          </w:tcPr>
          <w:p w14:paraId="68647648" w14:textId="77777777" w:rsidR="0054718E" w:rsidRDefault="0054718E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711A9F11" w14:textId="77777777" w:rsidR="0054718E" w:rsidRDefault="0054718E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25553322" w14:textId="234453CE" w:rsidR="0054718E" w:rsidRDefault="0054718E" w:rsidP="009A698E">
            <w:pPr>
              <w:spacing w:line="240" w:lineRule="auto"/>
              <w:jc w:val="center"/>
            </w:pPr>
            <w:r>
              <w:t>255</w:t>
            </w:r>
          </w:p>
        </w:tc>
      </w:tr>
      <w:tr w:rsidR="0039771E" w14:paraId="0B81F36F" w14:textId="77777777" w:rsidTr="0039771E">
        <w:trPr>
          <w:trHeight w:hRule="exact" w:val="263"/>
        </w:trPr>
        <w:tc>
          <w:tcPr>
            <w:tcW w:w="1562" w:type="dxa"/>
            <w:vAlign w:val="center"/>
          </w:tcPr>
          <w:p w14:paraId="61C07898" w14:textId="1EFC6627" w:rsidR="0054718E" w:rsidRDefault="0054718E" w:rsidP="009A698E">
            <w:pPr>
              <w:spacing w:line="240" w:lineRule="auto"/>
              <w:jc w:val="center"/>
            </w:pPr>
            <w:r>
              <w:t>Address</w:t>
            </w:r>
          </w:p>
        </w:tc>
        <w:tc>
          <w:tcPr>
            <w:tcW w:w="1562" w:type="dxa"/>
            <w:vAlign w:val="center"/>
          </w:tcPr>
          <w:p w14:paraId="2FDF56F5" w14:textId="5A39402D" w:rsidR="0054718E" w:rsidRDefault="0054718E" w:rsidP="009A698E">
            <w:pPr>
              <w:spacing w:line="240" w:lineRule="auto"/>
              <w:jc w:val="center"/>
            </w:pPr>
            <w:r>
              <w:t>Varchar</w:t>
            </w:r>
          </w:p>
        </w:tc>
        <w:tc>
          <w:tcPr>
            <w:tcW w:w="1560" w:type="dxa"/>
            <w:vAlign w:val="center"/>
          </w:tcPr>
          <w:p w14:paraId="2617B286" w14:textId="615FD5CA" w:rsidR="0054718E" w:rsidRDefault="0054718E" w:rsidP="009A698E">
            <w:pPr>
              <w:spacing w:line="240" w:lineRule="auto"/>
              <w:jc w:val="center"/>
            </w:pPr>
            <w:r>
              <w:t>No</w:t>
            </w:r>
          </w:p>
        </w:tc>
        <w:tc>
          <w:tcPr>
            <w:tcW w:w="1560" w:type="dxa"/>
            <w:vAlign w:val="center"/>
          </w:tcPr>
          <w:p w14:paraId="76287706" w14:textId="77777777" w:rsidR="0054718E" w:rsidRDefault="0054718E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096B11CD" w14:textId="77777777" w:rsidR="0054718E" w:rsidRDefault="0054718E" w:rsidP="009A698E">
            <w:pPr>
              <w:spacing w:line="240" w:lineRule="auto"/>
              <w:jc w:val="center"/>
            </w:pPr>
          </w:p>
        </w:tc>
        <w:tc>
          <w:tcPr>
            <w:tcW w:w="1562" w:type="dxa"/>
            <w:vAlign w:val="center"/>
          </w:tcPr>
          <w:p w14:paraId="6B96993F" w14:textId="34997F40" w:rsidR="0054718E" w:rsidRDefault="0054718E" w:rsidP="009A698E">
            <w:pPr>
              <w:spacing w:line="240" w:lineRule="auto"/>
              <w:jc w:val="center"/>
            </w:pPr>
            <w:r>
              <w:t>255</w:t>
            </w:r>
          </w:p>
        </w:tc>
      </w:tr>
    </w:tbl>
    <w:p w14:paraId="7F8BE393" w14:textId="77777777" w:rsidR="00354BD1" w:rsidRDefault="00354BD1" w:rsidP="00764C52">
      <w:pPr>
        <w:rPr>
          <w:b/>
          <w:bCs/>
        </w:rPr>
      </w:pPr>
    </w:p>
    <w:p w14:paraId="6FC79446" w14:textId="7C91C6FD" w:rsidR="00BD1335" w:rsidRDefault="00764C52" w:rsidP="00764C52">
      <w:pPr>
        <w:rPr>
          <w:b/>
          <w:bCs/>
        </w:rPr>
      </w:pPr>
      <w:r>
        <w:rPr>
          <w:b/>
          <w:bCs/>
        </w:rPr>
        <w:t xml:space="preserve">Table: </w:t>
      </w:r>
      <w:r w:rsidR="00BD1335" w:rsidRPr="00BD1335">
        <w:rPr>
          <w:b/>
          <w:bCs/>
        </w:rPr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1556"/>
        <w:gridCol w:w="1556"/>
        <w:gridCol w:w="1556"/>
        <w:gridCol w:w="1557"/>
        <w:gridCol w:w="1557"/>
      </w:tblGrid>
      <w:tr w:rsidR="00A508DC" w:rsidRPr="008C7F31" w14:paraId="4F1E335C" w14:textId="77777777" w:rsidTr="0039771E">
        <w:trPr>
          <w:trHeight w:val="264"/>
        </w:trPr>
        <w:tc>
          <w:tcPr>
            <w:tcW w:w="1556" w:type="dxa"/>
            <w:shd w:val="clear" w:color="auto" w:fill="C5E0B3" w:themeFill="accent6" w:themeFillTint="66"/>
            <w:vAlign w:val="center"/>
          </w:tcPr>
          <w:p w14:paraId="0EADC0F8" w14:textId="42603F2F" w:rsidR="00A508DC" w:rsidRPr="00670726" w:rsidRDefault="00A508DC" w:rsidP="00A508DC">
            <w:pPr>
              <w:jc w:val="center"/>
            </w:pPr>
            <w:r w:rsidRPr="00670726">
              <w:t>Field</w:t>
            </w:r>
          </w:p>
        </w:tc>
        <w:tc>
          <w:tcPr>
            <w:tcW w:w="1556" w:type="dxa"/>
            <w:shd w:val="clear" w:color="auto" w:fill="C5E0B3" w:themeFill="accent6" w:themeFillTint="66"/>
            <w:vAlign w:val="center"/>
          </w:tcPr>
          <w:p w14:paraId="3AD09301" w14:textId="0164C8BE" w:rsidR="00A508DC" w:rsidRPr="00670726" w:rsidRDefault="00A508DC" w:rsidP="00A508DC">
            <w:pPr>
              <w:jc w:val="center"/>
            </w:pPr>
            <w:r w:rsidRPr="00670726">
              <w:t>Type</w:t>
            </w:r>
          </w:p>
        </w:tc>
        <w:tc>
          <w:tcPr>
            <w:tcW w:w="1556" w:type="dxa"/>
            <w:shd w:val="clear" w:color="auto" w:fill="C5E0B3" w:themeFill="accent6" w:themeFillTint="66"/>
            <w:vAlign w:val="center"/>
          </w:tcPr>
          <w:p w14:paraId="6EA46DF1" w14:textId="1275CC43" w:rsidR="00A508DC" w:rsidRPr="00670726" w:rsidRDefault="00A508DC" w:rsidP="00A508DC">
            <w:pPr>
              <w:jc w:val="center"/>
            </w:pPr>
            <w:r w:rsidRPr="00670726">
              <w:t>Null</w:t>
            </w:r>
          </w:p>
        </w:tc>
        <w:tc>
          <w:tcPr>
            <w:tcW w:w="1556" w:type="dxa"/>
            <w:shd w:val="clear" w:color="auto" w:fill="C5E0B3" w:themeFill="accent6" w:themeFillTint="66"/>
            <w:vAlign w:val="center"/>
          </w:tcPr>
          <w:p w14:paraId="351ABBED" w14:textId="4C29D266" w:rsidR="00A508DC" w:rsidRPr="00670726" w:rsidRDefault="00A508DC" w:rsidP="00A508DC">
            <w:pPr>
              <w:jc w:val="center"/>
            </w:pPr>
            <w:r w:rsidRPr="00670726">
              <w:t>Key</w:t>
            </w:r>
          </w:p>
        </w:tc>
        <w:tc>
          <w:tcPr>
            <w:tcW w:w="1557" w:type="dxa"/>
            <w:shd w:val="clear" w:color="auto" w:fill="C5E0B3" w:themeFill="accent6" w:themeFillTint="66"/>
            <w:vAlign w:val="center"/>
          </w:tcPr>
          <w:p w14:paraId="5DA832DC" w14:textId="7B7970E6" w:rsidR="00A508DC" w:rsidRPr="00670726" w:rsidRDefault="00A508DC" w:rsidP="00A508DC">
            <w:pPr>
              <w:jc w:val="center"/>
            </w:pPr>
            <w:r w:rsidRPr="00670726">
              <w:t>Default</w:t>
            </w:r>
          </w:p>
        </w:tc>
        <w:tc>
          <w:tcPr>
            <w:tcW w:w="1557" w:type="dxa"/>
            <w:shd w:val="clear" w:color="auto" w:fill="C5E0B3" w:themeFill="accent6" w:themeFillTint="66"/>
            <w:vAlign w:val="center"/>
          </w:tcPr>
          <w:p w14:paraId="18B411DE" w14:textId="7CED27FA" w:rsidR="00A508DC" w:rsidRPr="00670726" w:rsidRDefault="00A508DC" w:rsidP="00A508DC">
            <w:pPr>
              <w:jc w:val="center"/>
            </w:pPr>
            <w:r w:rsidRPr="00670726">
              <w:t>Length</w:t>
            </w:r>
          </w:p>
        </w:tc>
      </w:tr>
      <w:tr w:rsidR="00A508DC" w:rsidRPr="008C7F31" w14:paraId="78C9BA2E" w14:textId="77777777" w:rsidTr="0039771E">
        <w:trPr>
          <w:trHeight w:val="275"/>
        </w:trPr>
        <w:tc>
          <w:tcPr>
            <w:tcW w:w="1556" w:type="dxa"/>
            <w:vAlign w:val="center"/>
          </w:tcPr>
          <w:p w14:paraId="54A535B9" w14:textId="3123AEE9" w:rsidR="00A508DC" w:rsidRPr="008C7F31" w:rsidRDefault="00A508DC" w:rsidP="00A508DC">
            <w:pPr>
              <w:jc w:val="center"/>
            </w:pPr>
            <w:r w:rsidRPr="008C7F31">
              <w:t>Id</w:t>
            </w:r>
          </w:p>
        </w:tc>
        <w:tc>
          <w:tcPr>
            <w:tcW w:w="1556" w:type="dxa"/>
            <w:vAlign w:val="center"/>
          </w:tcPr>
          <w:p w14:paraId="610AEA39" w14:textId="588A5A72" w:rsidR="00A508DC" w:rsidRPr="008C7F31" w:rsidRDefault="008C7F31" w:rsidP="00A508DC">
            <w:pPr>
              <w:jc w:val="center"/>
            </w:pPr>
            <w:r>
              <w:t>I</w:t>
            </w:r>
            <w:r w:rsidR="00A508DC" w:rsidRPr="008C7F31">
              <w:t>nt</w:t>
            </w:r>
          </w:p>
        </w:tc>
        <w:tc>
          <w:tcPr>
            <w:tcW w:w="1556" w:type="dxa"/>
            <w:vAlign w:val="center"/>
          </w:tcPr>
          <w:p w14:paraId="7AC87BBF" w14:textId="513936A6" w:rsidR="00A508DC" w:rsidRPr="008C7F31" w:rsidRDefault="00A508DC" w:rsidP="00A508DC">
            <w:pPr>
              <w:jc w:val="center"/>
            </w:pPr>
            <w:r w:rsidRPr="008C7F31">
              <w:t>No</w:t>
            </w:r>
          </w:p>
        </w:tc>
        <w:tc>
          <w:tcPr>
            <w:tcW w:w="1556" w:type="dxa"/>
            <w:vAlign w:val="center"/>
          </w:tcPr>
          <w:p w14:paraId="784055EE" w14:textId="1AF2627D" w:rsidR="00A508DC" w:rsidRPr="008C7F31" w:rsidRDefault="00A508DC" w:rsidP="00A508DC">
            <w:pPr>
              <w:jc w:val="center"/>
            </w:pPr>
            <w:proofErr w:type="spellStart"/>
            <w:r w:rsidRPr="008C7F31">
              <w:t>Pri</w:t>
            </w:r>
            <w:proofErr w:type="spellEnd"/>
          </w:p>
        </w:tc>
        <w:tc>
          <w:tcPr>
            <w:tcW w:w="1557" w:type="dxa"/>
            <w:vAlign w:val="center"/>
          </w:tcPr>
          <w:p w14:paraId="572D7BED" w14:textId="77777777" w:rsidR="00A508DC" w:rsidRPr="008C7F31" w:rsidRDefault="00A508DC" w:rsidP="00A508DC">
            <w:pPr>
              <w:jc w:val="center"/>
            </w:pPr>
          </w:p>
        </w:tc>
        <w:tc>
          <w:tcPr>
            <w:tcW w:w="1557" w:type="dxa"/>
            <w:vAlign w:val="center"/>
          </w:tcPr>
          <w:p w14:paraId="06F825AB" w14:textId="22B4D5BF" w:rsidR="00A508DC" w:rsidRPr="008C7F31" w:rsidRDefault="0047192E" w:rsidP="00A508DC">
            <w:pPr>
              <w:jc w:val="center"/>
            </w:pPr>
            <w:r w:rsidRPr="008C7F31">
              <w:t>255</w:t>
            </w:r>
          </w:p>
        </w:tc>
      </w:tr>
      <w:tr w:rsidR="00A508DC" w:rsidRPr="008C7F31" w14:paraId="647ECAF0" w14:textId="77777777" w:rsidTr="0039771E">
        <w:trPr>
          <w:trHeight w:val="264"/>
        </w:trPr>
        <w:tc>
          <w:tcPr>
            <w:tcW w:w="1556" w:type="dxa"/>
            <w:vAlign w:val="center"/>
          </w:tcPr>
          <w:p w14:paraId="6DF8653A" w14:textId="43542E8B" w:rsidR="00A508DC" w:rsidRPr="008C7F31" w:rsidRDefault="00D213AF" w:rsidP="00A508DC">
            <w:pPr>
              <w:jc w:val="center"/>
            </w:pPr>
            <w:r w:rsidRPr="008C7F31">
              <w:t>Customer</w:t>
            </w:r>
          </w:p>
        </w:tc>
        <w:tc>
          <w:tcPr>
            <w:tcW w:w="1556" w:type="dxa"/>
            <w:vAlign w:val="center"/>
          </w:tcPr>
          <w:p w14:paraId="6D505F46" w14:textId="01E1BD6A" w:rsidR="00A508DC" w:rsidRPr="008C7F31" w:rsidRDefault="008C7F31" w:rsidP="00A508DC">
            <w:pPr>
              <w:jc w:val="center"/>
            </w:pPr>
            <w:r>
              <w:t>Int</w:t>
            </w:r>
          </w:p>
        </w:tc>
        <w:tc>
          <w:tcPr>
            <w:tcW w:w="1556" w:type="dxa"/>
            <w:vAlign w:val="center"/>
          </w:tcPr>
          <w:p w14:paraId="3F63EE5A" w14:textId="3D7BDA26" w:rsidR="00A508DC" w:rsidRPr="008C7F31" w:rsidRDefault="00C76CBC" w:rsidP="00A508DC">
            <w:pPr>
              <w:jc w:val="center"/>
            </w:pPr>
            <w:r>
              <w:t>No</w:t>
            </w:r>
          </w:p>
        </w:tc>
        <w:tc>
          <w:tcPr>
            <w:tcW w:w="1556" w:type="dxa"/>
            <w:vAlign w:val="center"/>
          </w:tcPr>
          <w:p w14:paraId="77BBB827" w14:textId="052C4BB2" w:rsidR="00A508DC" w:rsidRPr="008C7F31" w:rsidRDefault="007C661C" w:rsidP="00A508DC">
            <w:pPr>
              <w:jc w:val="center"/>
            </w:pPr>
            <w:r>
              <w:t>For</w:t>
            </w:r>
            <w:r w:rsidR="00E41085">
              <w:t>eign</w:t>
            </w:r>
          </w:p>
        </w:tc>
        <w:tc>
          <w:tcPr>
            <w:tcW w:w="1557" w:type="dxa"/>
            <w:vAlign w:val="center"/>
          </w:tcPr>
          <w:p w14:paraId="7794989D" w14:textId="77777777" w:rsidR="00A508DC" w:rsidRPr="008C7F31" w:rsidRDefault="00A508DC" w:rsidP="00A508DC">
            <w:pPr>
              <w:jc w:val="center"/>
            </w:pPr>
          </w:p>
        </w:tc>
        <w:tc>
          <w:tcPr>
            <w:tcW w:w="1557" w:type="dxa"/>
            <w:vAlign w:val="center"/>
          </w:tcPr>
          <w:p w14:paraId="1AAFC755" w14:textId="182FAB33" w:rsidR="00A508DC" w:rsidRPr="008C7F31" w:rsidRDefault="00C76CBC" w:rsidP="00A508DC">
            <w:pPr>
              <w:jc w:val="center"/>
            </w:pPr>
            <w:r>
              <w:t>255</w:t>
            </w:r>
          </w:p>
        </w:tc>
      </w:tr>
      <w:tr w:rsidR="00A508DC" w:rsidRPr="008C7F31" w14:paraId="7B504872" w14:textId="77777777" w:rsidTr="0039771E">
        <w:trPr>
          <w:trHeight w:val="264"/>
        </w:trPr>
        <w:tc>
          <w:tcPr>
            <w:tcW w:w="1556" w:type="dxa"/>
            <w:vAlign w:val="center"/>
          </w:tcPr>
          <w:p w14:paraId="6F3C48D4" w14:textId="61804F61" w:rsidR="00A508DC" w:rsidRPr="008C7F31" w:rsidRDefault="001F20F8" w:rsidP="00A508DC">
            <w:pPr>
              <w:jc w:val="center"/>
            </w:pPr>
            <w:r>
              <w:t>Product</w:t>
            </w:r>
          </w:p>
        </w:tc>
        <w:tc>
          <w:tcPr>
            <w:tcW w:w="1556" w:type="dxa"/>
            <w:vAlign w:val="center"/>
          </w:tcPr>
          <w:p w14:paraId="76C2DF94" w14:textId="01C8FC22" w:rsidR="00A508DC" w:rsidRPr="008C7F31" w:rsidRDefault="001F20F8" w:rsidP="00A508DC">
            <w:pPr>
              <w:jc w:val="center"/>
            </w:pPr>
            <w:r>
              <w:t>Int</w:t>
            </w:r>
          </w:p>
        </w:tc>
        <w:tc>
          <w:tcPr>
            <w:tcW w:w="1556" w:type="dxa"/>
            <w:vAlign w:val="center"/>
          </w:tcPr>
          <w:p w14:paraId="2D0826A1" w14:textId="5BAE5FA8" w:rsidR="00A508DC" w:rsidRPr="008C7F31" w:rsidRDefault="00C76CBC" w:rsidP="00A508DC">
            <w:pPr>
              <w:jc w:val="center"/>
            </w:pPr>
            <w:r>
              <w:t>No</w:t>
            </w:r>
          </w:p>
        </w:tc>
        <w:tc>
          <w:tcPr>
            <w:tcW w:w="1556" w:type="dxa"/>
            <w:vAlign w:val="center"/>
          </w:tcPr>
          <w:p w14:paraId="2CBEBDB0" w14:textId="6AA5EFA7" w:rsidR="00A508DC" w:rsidRPr="008C7F31" w:rsidRDefault="00E41085" w:rsidP="00A508DC">
            <w:pPr>
              <w:jc w:val="center"/>
            </w:pPr>
            <w:r>
              <w:t>Foreign</w:t>
            </w:r>
          </w:p>
        </w:tc>
        <w:tc>
          <w:tcPr>
            <w:tcW w:w="1557" w:type="dxa"/>
            <w:vAlign w:val="center"/>
          </w:tcPr>
          <w:p w14:paraId="2C7FE28E" w14:textId="77777777" w:rsidR="00A508DC" w:rsidRPr="008C7F31" w:rsidRDefault="00A508DC" w:rsidP="00A508DC">
            <w:pPr>
              <w:jc w:val="center"/>
            </w:pPr>
          </w:p>
        </w:tc>
        <w:tc>
          <w:tcPr>
            <w:tcW w:w="1557" w:type="dxa"/>
            <w:vAlign w:val="center"/>
          </w:tcPr>
          <w:p w14:paraId="41231E5A" w14:textId="39F2123F" w:rsidR="00A508DC" w:rsidRPr="008C7F31" w:rsidRDefault="00C76CBC" w:rsidP="00A508DC">
            <w:pPr>
              <w:jc w:val="center"/>
            </w:pPr>
            <w:r>
              <w:t>255</w:t>
            </w:r>
          </w:p>
        </w:tc>
      </w:tr>
      <w:tr w:rsidR="00A508DC" w:rsidRPr="008C7F31" w14:paraId="56D61553" w14:textId="77777777" w:rsidTr="0039771E">
        <w:trPr>
          <w:trHeight w:val="275"/>
        </w:trPr>
        <w:tc>
          <w:tcPr>
            <w:tcW w:w="1556" w:type="dxa"/>
            <w:vAlign w:val="center"/>
          </w:tcPr>
          <w:p w14:paraId="51F830E1" w14:textId="02E8743F" w:rsidR="00A508DC" w:rsidRPr="008C7F31" w:rsidRDefault="00C46415" w:rsidP="00A508DC">
            <w:pPr>
              <w:jc w:val="center"/>
            </w:pPr>
            <w:r>
              <w:t>Cost</w:t>
            </w:r>
          </w:p>
        </w:tc>
        <w:tc>
          <w:tcPr>
            <w:tcW w:w="1556" w:type="dxa"/>
            <w:vAlign w:val="center"/>
          </w:tcPr>
          <w:p w14:paraId="3977FE22" w14:textId="5056FFF3" w:rsidR="00A508DC" w:rsidRPr="008C7F31" w:rsidRDefault="00C46415" w:rsidP="00A508DC">
            <w:pPr>
              <w:jc w:val="center"/>
            </w:pPr>
            <w:r>
              <w:t>Varchar</w:t>
            </w:r>
          </w:p>
        </w:tc>
        <w:tc>
          <w:tcPr>
            <w:tcW w:w="1556" w:type="dxa"/>
            <w:vAlign w:val="center"/>
          </w:tcPr>
          <w:p w14:paraId="4B5D2263" w14:textId="4024B5A3" w:rsidR="00A508DC" w:rsidRPr="008C7F31" w:rsidRDefault="00C46415" w:rsidP="00A508DC">
            <w:pPr>
              <w:jc w:val="center"/>
            </w:pPr>
            <w:r>
              <w:t>No</w:t>
            </w:r>
          </w:p>
        </w:tc>
        <w:tc>
          <w:tcPr>
            <w:tcW w:w="1556" w:type="dxa"/>
            <w:vAlign w:val="center"/>
          </w:tcPr>
          <w:p w14:paraId="4EFD071B" w14:textId="77777777" w:rsidR="00A508DC" w:rsidRPr="008C7F31" w:rsidRDefault="00A508DC" w:rsidP="00A508DC">
            <w:pPr>
              <w:jc w:val="center"/>
            </w:pPr>
          </w:p>
        </w:tc>
        <w:tc>
          <w:tcPr>
            <w:tcW w:w="1557" w:type="dxa"/>
            <w:vAlign w:val="center"/>
          </w:tcPr>
          <w:p w14:paraId="5C067A2A" w14:textId="77777777" w:rsidR="00A508DC" w:rsidRPr="008C7F31" w:rsidRDefault="00A508DC" w:rsidP="00A508DC">
            <w:pPr>
              <w:jc w:val="center"/>
            </w:pPr>
          </w:p>
        </w:tc>
        <w:tc>
          <w:tcPr>
            <w:tcW w:w="1557" w:type="dxa"/>
            <w:vAlign w:val="center"/>
          </w:tcPr>
          <w:p w14:paraId="7F89718C" w14:textId="022E66B8" w:rsidR="00A508DC" w:rsidRPr="008C7F31" w:rsidRDefault="00C46415" w:rsidP="00A508DC">
            <w:pPr>
              <w:jc w:val="center"/>
            </w:pPr>
            <w:r>
              <w:t>255</w:t>
            </w:r>
          </w:p>
        </w:tc>
      </w:tr>
    </w:tbl>
    <w:p w14:paraId="1C89AD5C" w14:textId="1DA53E77" w:rsidR="00BD1335" w:rsidRDefault="00BD1335" w:rsidP="00BD1335"/>
    <w:p w14:paraId="675A2BB4" w14:textId="6251D7E5" w:rsidR="005B28B7" w:rsidRDefault="005B28B7" w:rsidP="00BD1335">
      <w:pPr>
        <w:rPr>
          <w:b/>
          <w:bCs/>
        </w:rPr>
      </w:pPr>
      <w:r>
        <w:rPr>
          <w:b/>
          <w:bCs/>
        </w:rPr>
        <w:t>Table: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6F710D" w14:paraId="6BE3B10B" w14:textId="77777777" w:rsidTr="006F710D">
        <w:tc>
          <w:tcPr>
            <w:tcW w:w="1558" w:type="dxa"/>
            <w:shd w:val="clear" w:color="auto" w:fill="C5E0B3" w:themeFill="accent6" w:themeFillTint="66"/>
            <w:vAlign w:val="center"/>
          </w:tcPr>
          <w:p w14:paraId="3E41C8A3" w14:textId="16FBA58C" w:rsidR="006F710D" w:rsidRDefault="006F710D" w:rsidP="006F710D">
            <w:pPr>
              <w:rPr>
                <w:b/>
                <w:bCs/>
              </w:rPr>
            </w:pPr>
            <w:r w:rsidRPr="00670726">
              <w:t>Field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7CBAFCC3" w14:textId="4F0AA70D" w:rsidR="006F710D" w:rsidRDefault="006F710D" w:rsidP="006F710D">
            <w:pPr>
              <w:rPr>
                <w:b/>
                <w:bCs/>
              </w:rPr>
            </w:pPr>
            <w:r w:rsidRPr="00670726">
              <w:t>Type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2C7FC618" w14:textId="66B78A97" w:rsidR="006F710D" w:rsidRDefault="006F710D" w:rsidP="006F710D">
            <w:pPr>
              <w:rPr>
                <w:b/>
                <w:bCs/>
              </w:rPr>
            </w:pPr>
            <w:r w:rsidRPr="00670726">
              <w:t>Null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3CDF46EF" w14:textId="2A4CC023" w:rsidR="006F710D" w:rsidRDefault="006F710D" w:rsidP="006F710D">
            <w:pPr>
              <w:rPr>
                <w:b/>
                <w:bCs/>
              </w:rPr>
            </w:pPr>
            <w:r w:rsidRPr="00670726">
              <w:t>Key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5CB10BD9" w14:textId="5D73CD2A" w:rsidR="006F710D" w:rsidRDefault="006F710D" w:rsidP="006F710D">
            <w:pPr>
              <w:rPr>
                <w:b/>
                <w:bCs/>
              </w:rPr>
            </w:pPr>
            <w:r w:rsidRPr="00670726">
              <w:t>Default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0F20798C" w14:textId="3E92A4EA" w:rsidR="006F710D" w:rsidRDefault="006F710D" w:rsidP="006F710D">
            <w:pPr>
              <w:rPr>
                <w:b/>
                <w:bCs/>
              </w:rPr>
            </w:pPr>
            <w:r w:rsidRPr="00670726">
              <w:t>Length</w:t>
            </w:r>
          </w:p>
        </w:tc>
      </w:tr>
      <w:tr w:rsidR="006F710D" w14:paraId="549EFD4B" w14:textId="77777777" w:rsidTr="0027653D">
        <w:tc>
          <w:tcPr>
            <w:tcW w:w="1558" w:type="dxa"/>
            <w:vAlign w:val="center"/>
          </w:tcPr>
          <w:p w14:paraId="190BF440" w14:textId="23096400" w:rsidR="006F710D" w:rsidRDefault="006F710D" w:rsidP="006F710D">
            <w:pPr>
              <w:rPr>
                <w:b/>
                <w:bCs/>
              </w:rPr>
            </w:pPr>
            <w:r w:rsidRPr="008C7F31">
              <w:t>Id</w:t>
            </w:r>
          </w:p>
        </w:tc>
        <w:tc>
          <w:tcPr>
            <w:tcW w:w="1558" w:type="dxa"/>
            <w:vAlign w:val="center"/>
          </w:tcPr>
          <w:p w14:paraId="7AA5FB76" w14:textId="3A4E2380" w:rsidR="006F710D" w:rsidRDefault="006F710D" w:rsidP="006F710D">
            <w:pPr>
              <w:rPr>
                <w:b/>
                <w:bCs/>
              </w:rPr>
            </w:pPr>
            <w:r>
              <w:t>I</w:t>
            </w:r>
            <w:r w:rsidRPr="008C7F31">
              <w:t>nt</w:t>
            </w:r>
          </w:p>
        </w:tc>
        <w:tc>
          <w:tcPr>
            <w:tcW w:w="1558" w:type="dxa"/>
            <w:vAlign w:val="center"/>
          </w:tcPr>
          <w:p w14:paraId="4CACD142" w14:textId="62B4B49F" w:rsidR="006F710D" w:rsidRDefault="006F710D" w:rsidP="006F710D">
            <w:pPr>
              <w:rPr>
                <w:b/>
                <w:bCs/>
              </w:rPr>
            </w:pPr>
            <w:r w:rsidRPr="008C7F31">
              <w:t>No</w:t>
            </w:r>
          </w:p>
        </w:tc>
        <w:tc>
          <w:tcPr>
            <w:tcW w:w="1558" w:type="dxa"/>
            <w:vAlign w:val="center"/>
          </w:tcPr>
          <w:p w14:paraId="1CE4A054" w14:textId="498230C5" w:rsidR="006F710D" w:rsidRDefault="006F710D" w:rsidP="006F710D">
            <w:pPr>
              <w:rPr>
                <w:b/>
                <w:bCs/>
              </w:rPr>
            </w:pPr>
            <w:proofErr w:type="spellStart"/>
            <w:r w:rsidRPr="008C7F31">
              <w:t>Pri</w:t>
            </w:r>
            <w:proofErr w:type="spellEnd"/>
          </w:p>
        </w:tc>
        <w:tc>
          <w:tcPr>
            <w:tcW w:w="1559" w:type="dxa"/>
            <w:vAlign w:val="center"/>
          </w:tcPr>
          <w:p w14:paraId="09E777B5" w14:textId="77777777" w:rsidR="006F710D" w:rsidRDefault="006F710D" w:rsidP="006F710D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0FE80F48" w14:textId="2295DCD2" w:rsidR="006F710D" w:rsidRDefault="006F710D" w:rsidP="006F710D">
            <w:pPr>
              <w:rPr>
                <w:b/>
                <w:bCs/>
              </w:rPr>
            </w:pPr>
            <w:r w:rsidRPr="008C7F31">
              <w:t>255</w:t>
            </w:r>
          </w:p>
        </w:tc>
      </w:tr>
      <w:tr w:rsidR="00186102" w14:paraId="34D6BF70" w14:textId="77777777" w:rsidTr="00866165">
        <w:tc>
          <w:tcPr>
            <w:tcW w:w="1558" w:type="dxa"/>
          </w:tcPr>
          <w:p w14:paraId="726812AA" w14:textId="53EA9249" w:rsidR="00186102" w:rsidRPr="00186102" w:rsidRDefault="00FF0F3F" w:rsidP="00186102">
            <w:r>
              <w:t>Name</w:t>
            </w:r>
          </w:p>
        </w:tc>
        <w:tc>
          <w:tcPr>
            <w:tcW w:w="1558" w:type="dxa"/>
            <w:vAlign w:val="center"/>
          </w:tcPr>
          <w:p w14:paraId="1DA0FD98" w14:textId="20EBD6EF" w:rsidR="00186102" w:rsidRDefault="00186102" w:rsidP="00186102">
            <w:pPr>
              <w:rPr>
                <w:b/>
                <w:bCs/>
              </w:rPr>
            </w:pPr>
            <w:r>
              <w:t>Varchar</w:t>
            </w:r>
          </w:p>
        </w:tc>
        <w:tc>
          <w:tcPr>
            <w:tcW w:w="1558" w:type="dxa"/>
            <w:vAlign w:val="center"/>
          </w:tcPr>
          <w:p w14:paraId="442D712F" w14:textId="12A162F9" w:rsidR="00186102" w:rsidRDefault="00186102" w:rsidP="00186102">
            <w:pPr>
              <w:rPr>
                <w:b/>
                <w:bCs/>
              </w:rPr>
            </w:pPr>
            <w:r>
              <w:t>No</w:t>
            </w:r>
          </w:p>
        </w:tc>
        <w:tc>
          <w:tcPr>
            <w:tcW w:w="1558" w:type="dxa"/>
            <w:vAlign w:val="center"/>
          </w:tcPr>
          <w:p w14:paraId="1E5BDE0F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4562B1F3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7651A292" w14:textId="545E9D42" w:rsidR="00186102" w:rsidRDefault="00186102" w:rsidP="00186102">
            <w:pPr>
              <w:rPr>
                <w:b/>
                <w:bCs/>
              </w:rPr>
            </w:pPr>
            <w:r>
              <w:t>255</w:t>
            </w:r>
          </w:p>
        </w:tc>
      </w:tr>
      <w:tr w:rsidR="00186102" w14:paraId="66DB1F35" w14:textId="77777777" w:rsidTr="00866165">
        <w:tc>
          <w:tcPr>
            <w:tcW w:w="1558" w:type="dxa"/>
          </w:tcPr>
          <w:p w14:paraId="2D7B0408" w14:textId="2B7B7D55" w:rsidR="00186102" w:rsidRPr="006522B1" w:rsidRDefault="00FF0F3F" w:rsidP="00186102">
            <w:r w:rsidRPr="006522B1">
              <w:t>Size</w:t>
            </w:r>
          </w:p>
        </w:tc>
        <w:tc>
          <w:tcPr>
            <w:tcW w:w="1558" w:type="dxa"/>
            <w:vAlign w:val="center"/>
          </w:tcPr>
          <w:p w14:paraId="6356604D" w14:textId="4CC3CCA9" w:rsidR="00186102" w:rsidRDefault="00186102" w:rsidP="00186102">
            <w:pPr>
              <w:rPr>
                <w:b/>
                <w:bCs/>
              </w:rPr>
            </w:pPr>
            <w:r>
              <w:t>Varchar</w:t>
            </w:r>
          </w:p>
        </w:tc>
        <w:tc>
          <w:tcPr>
            <w:tcW w:w="1558" w:type="dxa"/>
            <w:vAlign w:val="center"/>
          </w:tcPr>
          <w:p w14:paraId="03B94910" w14:textId="0E8F4783" w:rsidR="00186102" w:rsidRDefault="00186102" w:rsidP="00186102">
            <w:pPr>
              <w:rPr>
                <w:b/>
                <w:bCs/>
              </w:rPr>
            </w:pPr>
            <w:r>
              <w:t>No</w:t>
            </w:r>
          </w:p>
        </w:tc>
        <w:tc>
          <w:tcPr>
            <w:tcW w:w="1558" w:type="dxa"/>
            <w:vAlign w:val="center"/>
          </w:tcPr>
          <w:p w14:paraId="76348B2E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58CC4F88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3113FCEF" w14:textId="29B73772" w:rsidR="00186102" w:rsidRDefault="00186102" w:rsidP="00186102">
            <w:pPr>
              <w:rPr>
                <w:b/>
                <w:bCs/>
              </w:rPr>
            </w:pPr>
            <w:r>
              <w:t>255</w:t>
            </w:r>
          </w:p>
        </w:tc>
      </w:tr>
      <w:tr w:rsidR="00186102" w14:paraId="389FB26C" w14:textId="77777777" w:rsidTr="00866165">
        <w:tc>
          <w:tcPr>
            <w:tcW w:w="1558" w:type="dxa"/>
          </w:tcPr>
          <w:p w14:paraId="7F4931E8" w14:textId="21B4330C" w:rsidR="00186102" w:rsidRPr="006522B1" w:rsidRDefault="00FF0F3F" w:rsidP="00186102">
            <w:r w:rsidRPr="006522B1">
              <w:t>Quantity</w:t>
            </w:r>
          </w:p>
        </w:tc>
        <w:tc>
          <w:tcPr>
            <w:tcW w:w="1558" w:type="dxa"/>
            <w:vAlign w:val="center"/>
          </w:tcPr>
          <w:p w14:paraId="360C8293" w14:textId="74D6D57F" w:rsidR="00186102" w:rsidRDefault="00186102" w:rsidP="00186102">
            <w:pPr>
              <w:rPr>
                <w:b/>
                <w:bCs/>
              </w:rPr>
            </w:pPr>
            <w:r>
              <w:t>Varchar</w:t>
            </w:r>
          </w:p>
        </w:tc>
        <w:tc>
          <w:tcPr>
            <w:tcW w:w="1558" w:type="dxa"/>
            <w:vAlign w:val="center"/>
          </w:tcPr>
          <w:p w14:paraId="18FA0D75" w14:textId="70C9551B" w:rsidR="00186102" w:rsidRDefault="00186102" w:rsidP="00186102">
            <w:pPr>
              <w:rPr>
                <w:b/>
                <w:bCs/>
              </w:rPr>
            </w:pPr>
            <w:r>
              <w:t>No</w:t>
            </w:r>
          </w:p>
        </w:tc>
        <w:tc>
          <w:tcPr>
            <w:tcW w:w="1558" w:type="dxa"/>
            <w:vAlign w:val="center"/>
          </w:tcPr>
          <w:p w14:paraId="4BE302FE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5EF69AAC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35988E81" w14:textId="76D2E344" w:rsidR="00186102" w:rsidRDefault="00186102" w:rsidP="00186102">
            <w:pPr>
              <w:rPr>
                <w:b/>
                <w:bCs/>
              </w:rPr>
            </w:pPr>
            <w:r>
              <w:t>255</w:t>
            </w:r>
          </w:p>
        </w:tc>
      </w:tr>
      <w:tr w:rsidR="00186102" w14:paraId="3FFAE09A" w14:textId="77777777" w:rsidTr="00866165">
        <w:tc>
          <w:tcPr>
            <w:tcW w:w="1558" w:type="dxa"/>
          </w:tcPr>
          <w:p w14:paraId="60D06B3E" w14:textId="33E4F327" w:rsidR="00186102" w:rsidRPr="006522B1" w:rsidRDefault="006522B1" w:rsidP="00186102">
            <w:r w:rsidRPr="006522B1">
              <w:t>C</w:t>
            </w:r>
            <w:r w:rsidR="00FF0F3F" w:rsidRPr="006522B1">
              <w:t>ost</w:t>
            </w:r>
          </w:p>
        </w:tc>
        <w:tc>
          <w:tcPr>
            <w:tcW w:w="1558" w:type="dxa"/>
            <w:vAlign w:val="center"/>
          </w:tcPr>
          <w:p w14:paraId="36AF0EFA" w14:textId="1365AEA7" w:rsidR="00186102" w:rsidRDefault="00186102" w:rsidP="00186102">
            <w:pPr>
              <w:rPr>
                <w:b/>
                <w:bCs/>
              </w:rPr>
            </w:pPr>
            <w:r>
              <w:t>Varchar</w:t>
            </w:r>
          </w:p>
        </w:tc>
        <w:tc>
          <w:tcPr>
            <w:tcW w:w="1558" w:type="dxa"/>
            <w:vAlign w:val="center"/>
          </w:tcPr>
          <w:p w14:paraId="74DE6469" w14:textId="3EE9F564" w:rsidR="00186102" w:rsidRDefault="00186102" w:rsidP="00186102">
            <w:pPr>
              <w:rPr>
                <w:b/>
                <w:bCs/>
              </w:rPr>
            </w:pPr>
            <w:r>
              <w:t>No</w:t>
            </w:r>
          </w:p>
        </w:tc>
        <w:tc>
          <w:tcPr>
            <w:tcW w:w="1558" w:type="dxa"/>
            <w:vAlign w:val="center"/>
          </w:tcPr>
          <w:p w14:paraId="12BEF6F3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431483D8" w14:textId="77777777" w:rsidR="00186102" w:rsidRDefault="00186102" w:rsidP="00186102">
            <w:pPr>
              <w:rPr>
                <w:b/>
                <w:bCs/>
              </w:rPr>
            </w:pPr>
          </w:p>
        </w:tc>
        <w:tc>
          <w:tcPr>
            <w:tcW w:w="1559" w:type="dxa"/>
            <w:vAlign w:val="center"/>
          </w:tcPr>
          <w:p w14:paraId="0512DED2" w14:textId="3077C410" w:rsidR="00186102" w:rsidRDefault="00186102" w:rsidP="00186102">
            <w:pPr>
              <w:rPr>
                <w:b/>
                <w:bCs/>
              </w:rPr>
            </w:pPr>
            <w:r>
              <w:t>255</w:t>
            </w:r>
          </w:p>
        </w:tc>
      </w:tr>
    </w:tbl>
    <w:p w14:paraId="78D44DAC" w14:textId="7150F27C" w:rsidR="006F710D" w:rsidRDefault="006F710D" w:rsidP="00BD1335">
      <w:pPr>
        <w:rPr>
          <w:b/>
          <w:bCs/>
        </w:rPr>
      </w:pPr>
    </w:p>
    <w:p w14:paraId="49737EA6" w14:textId="19E6E857" w:rsidR="006522B1" w:rsidRDefault="007C661C" w:rsidP="00BD1335">
      <w:r>
        <w:rPr>
          <w:b/>
          <w:bCs/>
        </w:rPr>
        <w:t>Table: Employ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7C661C" w14:paraId="6EC5D109" w14:textId="77777777" w:rsidTr="007C661C">
        <w:tc>
          <w:tcPr>
            <w:tcW w:w="1558" w:type="dxa"/>
            <w:shd w:val="clear" w:color="auto" w:fill="C5E0B3" w:themeFill="accent6" w:themeFillTint="66"/>
            <w:vAlign w:val="center"/>
          </w:tcPr>
          <w:p w14:paraId="01E3FAAF" w14:textId="3E6542D3" w:rsidR="007C661C" w:rsidRDefault="007C661C" w:rsidP="007C661C">
            <w:r w:rsidRPr="00670726">
              <w:t>Field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2214C5B9" w14:textId="4DC1659A" w:rsidR="007C661C" w:rsidRDefault="007C661C" w:rsidP="007C661C">
            <w:r w:rsidRPr="00670726">
              <w:t>Type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11F1FBE4" w14:textId="0F63B3B1" w:rsidR="007C661C" w:rsidRDefault="007C661C" w:rsidP="007C661C">
            <w:r w:rsidRPr="00670726">
              <w:t>Null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0B590E5B" w14:textId="7EF1529B" w:rsidR="007C661C" w:rsidRDefault="007C661C" w:rsidP="007C661C">
            <w:r w:rsidRPr="00670726">
              <w:t>Key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72887932" w14:textId="0AFB0530" w:rsidR="007C661C" w:rsidRDefault="007C661C" w:rsidP="007C661C">
            <w:r w:rsidRPr="00670726">
              <w:t>Default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789E5F95" w14:textId="5B02C619" w:rsidR="007C661C" w:rsidRDefault="007C661C" w:rsidP="007C661C">
            <w:r w:rsidRPr="00670726">
              <w:t>Length</w:t>
            </w:r>
          </w:p>
        </w:tc>
      </w:tr>
      <w:tr w:rsidR="007C661C" w14:paraId="4F8C811D" w14:textId="77777777" w:rsidTr="00031136">
        <w:tc>
          <w:tcPr>
            <w:tcW w:w="1558" w:type="dxa"/>
            <w:vAlign w:val="center"/>
          </w:tcPr>
          <w:p w14:paraId="35F1347D" w14:textId="09121146" w:rsidR="007C661C" w:rsidRDefault="007C661C" w:rsidP="007C661C">
            <w:r w:rsidRPr="008C7F31">
              <w:t>Id</w:t>
            </w:r>
          </w:p>
        </w:tc>
        <w:tc>
          <w:tcPr>
            <w:tcW w:w="1558" w:type="dxa"/>
            <w:vAlign w:val="center"/>
          </w:tcPr>
          <w:p w14:paraId="017780BF" w14:textId="152D7014" w:rsidR="007C661C" w:rsidRDefault="007C661C" w:rsidP="007C661C">
            <w:r>
              <w:t>I</w:t>
            </w:r>
            <w:r w:rsidRPr="008C7F31">
              <w:t>nt</w:t>
            </w:r>
          </w:p>
        </w:tc>
        <w:tc>
          <w:tcPr>
            <w:tcW w:w="1558" w:type="dxa"/>
            <w:vAlign w:val="center"/>
          </w:tcPr>
          <w:p w14:paraId="6092D0FD" w14:textId="0B316F98" w:rsidR="007C661C" w:rsidRDefault="007C661C" w:rsidP="007C661C">
            <w:r w:rsidRPr="008C7F31">
              <w:t>No</w:t>
            </w:r>
          </w:p>
        </w:tc>
        <w:tc>
          <w:tcPr>
            <w:tcW w:w="1558" w:type="dxa"/>
            <w:vAlign w:val="center"/>
          </w:tcPr>
          <w:p w14:paraId="7B685D30" w14:textId="0292DE85" w:rsidR="007C661C" w:rsidRDefault="007C661C" w:rsidP="007C661C">
            <w:proofErr w:type="spellStart"/>
            <w:r w:rsidRPr="008C7F31">
              <w:t>Pri</w:t>
            </w:r>
            <w:proofErr w:type="spellEnd"/>
          </w:p>
        </w:tc>
        <w:tc>
          <w:tcPr>
            <w:tcW w:w="1559" w:type="dxa"/>
            <w:vAlign w:val="center"/>
          </w:tcPr>
          <w:p w14:paraId="6DCBF997" w14:textId="77777777" w:rsidR="007C661C" w:rsidRDefault="007C661C" w:rsidP="007C661C"/>
        </w:tc>
        <w:tc>
          <w:tcPr>
            <w:tcW w:w="1559" w:type="dxa"/>
            <w:vAlign w:val="center"/>
          </w:tcPr>
          <w:p w14:paraId="4532F923" w14:textId="576F4A4D" w:rsidR="007C661C" w:rsidRDefault="007C661C" w:rsidP="007C661C">
            <w:r w:rsidRPr="008C7F31">
              <w:t>255</w:t>
            </w:r>
          </w:p>
        </w:tc>
      </w:tr>
      <w:tr w:rsidR="00606CF2" w14:paraId="1F951B3A" w14:textId="77777777" w:rsidTr="00841A4A">
        <w:tc>
          <w:tcPr>
            <w:tcW w:w="1558" w:type="dxa"/>
          </w:tcPr>
          <w:p w14:paraId="5C4227B9" w14:textId="1C05A1CB" w:rsidR="00606CF2" w:rsidRDefault="00606CF2" w:rsidP="00606CF2">
            <w:r>
              <w:t>Last Name</w:t>
            </w:r>
          </w:p>
        </w:tc>
        <w:tc>
          <w:tcPr>
            <w:tcW w:w="1558" w:type="dxa"/>
            <w:vAlign w:val="center"/>
          </w:tcPr>
          <w:p w14:paraId="70FADD83" w14:textId="3F316B42" w:rsidR="00606CF2" w:rsidRDefault="00606CF2" w:rsidP="00606CF2">
            <w:r>
              <w:t>Varchar</w:t>
            </w:r>
          </w:p>
        </w:tc>
        <w:tc>
          <w:tcPr>
            <w:tcW w:w="1558" w:type="dxa"/>
            <w:vAlign w:val="center"/>
          </w:tcPr>
          <w:p w14:paraId="6310EDB6" w14:textId="65ECA4FB" w:rsidR="00606CF2" w:rsidRDefault="00606CF2" w:rsidP="00606CF2">
            <w:r>
              <w:t>No</w:t>
            </w:r>
          </w:p>
        </w:tc>
        <w:tc>
          <w:tcPr>
            <w:tcW w:w="1558" w:type="dxa"/>
            <w:vAlign w:val="center"/>
          </w:tcPr>
          <w:p w14:paraId="1B7C5A87" w14:textId="77777777" w:rsidR="00606CF2" w:rsidRDefault="00606CF2" w:rsidP="00606CF2"/>
        </w:tc>
        <w:tc>
          <w:tcPr>
            <w:tcW w:w="1559" w:type="dxa"/>
            <w:vAlign w:val="center"/>
          </w:tcPr>
          <w:p w14:paraId="0CA9A6BE" w14:textId="77777777" w:rsidR="00606CF2" w:rsidRDefault="00606CF2" w:rsidP="00606CF2"/>
        </w:tc>
        <w:tc>
          <w:tcPr>
            <w:tcW w:w="1559" w:type="dxa"/>
            <w:vAlign w:val="center"/>
          </w:tcPr>
          <w:p w14:paraId="636E7541" w14:textId="42822180" w:rsidR="00606CF2" w:rsidRDefault="00606CF2" w:rsidP="00606CF2">
            <w:r>
              <w:t>255</w:t>
            </w:r>
          </w:p>
        </w:tc>
      </w:tr>
      <w:tr w:rsidR="00606CF2" w14:paraId="1CB40739" w14:textId="77777777" w:rsidTr="00841A4A">
        <w:tc>
          <w:tcPr>
            <w:tcW w:w="1558" w:type="dxa"/>
          </w:tcPr>
          <w:p w14:paraId="36424707" w14:textId="64E15F67" w:rsidR="00606CF2" w:rsidRDefault="00915570" w:rsidP="00606CF2">
            <w:r>
              <w:t>First Name</w:t>
            </w:r>
          </w:p>
        </w:tc>
        <w:tc>
          <w:tcPr>
            <w:tcW w:w="1558" w:type="dxa"/>
            <w:vAlign w:val="center"/>
          </w:tcPr>
          <w:p w14:paraId="27ABB1E9" w14:textId="154C100F" w:rsidR="00606CF2" w:rsidRDefault="00606CF2" w:rsidP="00606CF2">
            <w:r>
              <w:t>Varchar</w:t>
            </w:r>
          </w:p>
        </w:tc>
        <w:tc>
          <w:tcPr>
            <w:tcW w:w="1558" w:type="dxa"/>
            <w:vAlign w:val="center"/>
          </w:tcPr>
          <w:p w14:paraId="00D4ED5F" w14:textId="2210B9C9" w:rsidR="00606CF2" w:rsidRDefault="00606CF2" w:rsidP="00606CF2">
            <w:r>
              <w:t>No</w:t>
            </w:r>
          </w:p>
        </w:tc>
        <w:tc>
          <w:tcPr>
            <w:tcW w:w="1558" w:type="dxa"/>
            <w:vAlign w:val="center"/>
          </w:tcPr>
          <w:p w14:paraId="03A3120F" w14:textId="77777777" w:rsidR="00606CF2" w:rsidRDefault="00606CF2" w:rsidP="00606CF2"/>
        </w:tc>
        <w:tc>
          <w:tcPr>
            <w:tcW w:w="1559" w:type="dxa"/>
            <w:vAlign w:val="center"/>
          </w:tcPr>
          <w:p w14:paraId="21F873F0" w14:textId="77777777" w:rsidR="00606CF2" w:rsidRDefault="00606CF2" w:rsidP="00606CF2"/>
        </w:tc>
        <w:tc>
          <w:tcPr>
            <w:tcW w:w="1559" w:type="dxa"/>
            <w:vAlign w:val="center"/>
          </w:tcPr>
          <w:p w14:paraId="53847CC9" w14:textId="76B41F8B" w:rsidR="00606CF2" w:rsidRDefault="00606CF2" w:rsidP="00606CF2">
            <w:r>
              <w:t>255</w:t>
            </w:r>
          </w:p>
        </w:tc>
      </w:tr>
      <w:tr w:rsidR="00606CF2" w14:paraId="262C9E9C" w14:textId="77777777" w:rsidTr="00841A4A">
        <w:tc>
          <w:tcPr>
            <w:tcW w:w="1558" w:type="dxa"/>
          </w:tcPr>
          <w:p w14:paraId="4185C98F" w14:textId="2236A08E" w:rsidR="00606CF2" w:rsidRDefault="00915570" w:rsidP="00606CF2">
            <w:r>
              <w:t>Phone</w:t>
            </w:r>
          </w:p>
        </w:tc>
        <w:tc>
          <w:tcPr>
            <w:tcW w:w="1558" w:type="dxa"/>
            <w:vAlign w:val="center"/>
          </w:tcPr>
          <w:p w14:paraId="44924119" w14:textId="772B1B4B" w:rsidR="00606CF2" w:rsidRDefault="00606CF2" w:rsidP="00606CF2">
            <w:r>
              <w:t>Varchar</w:t>
            </w:r>
          </w:p>
        </w:tc>
        <w:tc>
          <w:tcPr>
            <w:tcW w:w="1558" w:type="dxa"/>
            <w:vAlign w:val="center"/>
          </w:tcPr>
          <w:p w14:paraId="39D8473B" w14:textId="4BC2F991" w:rsidR="00606CF2" w:rsidRDefault="00606CF2" w:rsidP="00606CF2">
            <w:r>
              <w:t>No</w:t>
            </w:r>
          </w:p>
        </w:tc>
        <w:tc>
          <w:tcPr>
            <w:tcW w:w="1558" w:type="dxa"/>
            <w:vAlign w:val="center"/>
          </w:tcPr>
          <w:p w14:paraId="39317288" w14:textId="77777777" w:rsidR="00606CF2" w:rsidRDefault="00606CF2" w:rsidP="00606CF2"/>
        </w:tc>
        <w:tc>
          <w:tcPr>
            <w:tcW w:w="1559" w:type="dxa"/>
            <w:vAlign w:val="center"/>
          </w:tcPr>
          <w:p w14:paraId="3903ABEA" w14:textId="77777777" w:rsidR="00606CF2" w:rsidRDefault="00606CF2" w:rsidP="00606CF2"/>
        </w:tc>
        <w:tc>
          <w:tcPr>
            <w:tcW w:w="1559" w:type="dxa"/>
            <w:vAlign w:val="center"/>
          </w:tcPr>
          <w:p w14:paraId="5CE7080C" w14:textId="11ED0A1E" w:rsidR="00606CF2" w:rsidRDefault="00606CF2" w:rsidP="00606CF2">
            <w:r>
              <w:t>255</w:t>
            </w:r>
          </w:p>
        </w:tc>
      </w:tr>
      <w:tr w:rsidR="00606CF2" w14:paraId="366282C0" w14:textId="77777777" w:rsidTr="00841A4A">
        <w:tc>
          <w:tcPr>
            <w:tcW w:w="1558" w:type="dxa"/>
          </w:tcPr>
          <w:p w14:paraId="18CD8FE1" w14:textId="55E2E3E2" w:rsidR="00606CF2" w:rsidRDefault="00915570" w:rsidP="00606CF2">
            <w:r>
              <w:t>Schedule</w:t>
            </w:r>
          </w:p>
        </w:tc>
        <w:tc>
          <w:tcPr>
            <w:tcW w:w="1558" w:type="dxa"/>
            <w:vAlign w:val="center"/>
          </w:tcPr>
          <w:p w14:paraId="21156FF9" w14:textId="4DA9DD97" w:rsidR="00606CF2" w:rsidRDefault="00606CF2" w:rsidP="00606CF2">
            <w:r>
              <w:t>Varchar</w:t>
            </w:r>
          </w:p>
        </w:tc>
        <w:tc>
          <w:tcPr>
            <w:tcW w:w="1558" w:type="dxa"/>
            <w:vAlign w:val="center"/>
          </w:tcPr>
          <w:p w14:paraId="4E757700" w14:textId="08A6C8A5" w:rsidR="00606CF2" w:rsidRDefault="00606CF2" w:rsidP="00606CF2">
            <w:r>
              <w:t>No</w:t>
            </w:r>
          </w:p>
        </w:tc>
        <w:tc>
          <w:tcPr>
            <w:tcW w:w="1558" w:type="dxa"/>
            <w:vAlign w:val="center"/>
          </w:tcPr>
          <w:p w14:paraId="0B632926" w14:textId="77777777" w:rsidR="00606CF2" w:rsidRDefault="00606CF2" w:rsidP="00606CF2"/>
        </w:tc>
        <w:tc>
          <w:tcPr>
            <w:tcW w:w="1559" w:type="dxa"/>
            <w:vAlign w:val="center"/>
          </w:tcPr>
          <w:p w14:paraId="762E4ABA" w14:textId="77777777" w:rsidR="00606CF2" w:rsidRDefault="00606CF2" w:rsidP="00606CF2"/>
        </w:tc>
        <w:tc>
          <w:tcPr>
            <w:tcW w:w="1559" w:type="dxa"/>
            <w:vAlign w:val="center"/>
          </w:tcPr>
          <w:p w14:paraId="68F5BD0D" w14:textId="016C0CCE" w:rsidR="00606CF2" w:rsidRDefault="00606CF2" w:rsidP="00606CF2">
            <w:r>
              <w:t>255</w:t>
            </w:r>
          </w:p>
        </w:tc>
      </w:tr>
    </w:tbl>
    <w:p w14:paraId="4A6C1CFC" w14:textId="555E4463" w:rsidR="007C661C" w:rsidRDefault="007C661C" w:rsidP="00BD1335"/>
    <w:p w14:paraId="1C7272CB" w14:textId="3BA7DDB9" w:rsidR="003B7066" w:rsidRDefault="003B7066" w:rsidP="00BD1335">
      <w:r>
        <w:rPr>
          <w:b/>
          <w:bCs/>
        </w:rPr>
        <w:t>Table: Job Ro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54BD1" w14:paraId="434D6BAC" w14:textId="77777777" w:rsidTr="00CA55C6">
        <w:tc>
          <w:tcPr>
            <w:tcW w:w="1558" w:type="dxa"/>
            <w:shd w:val="clear" w:color="auto" w:fill="C5E0B3" w:themeFill="accent6" w:themeFillTint="66"/>
            <w:vAlign w:val="center"/>
          </w:tcPr>
          <w:p w14:paraId="00FDC4B4" w14:textId="607316B5" w:rsidR="00354BD1" w:rsidRDefault="00354BD1" w:rsidP="00354BD1">
            <w:r w:rsidRPr="00670726">
              <w:t>Field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226FCCCA" w14:textId="3A3B18B6" w:rsidR="00354BD1" w:rsidRDefault="00354BD1" w:rsidP="00354BD1">
            <w:r w:rsidRPr="00670726">
              <w:t>Type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361018FB" w14:textId="082FDABB" w:rsidR="00354BD1" w:rsidRDefault="00354BD1" w:rsidP="00354BD1">
            <w:r w:rsidRPr="00670726">
              <w:t>Null</w:t>
            </w:r>
          </w:p>
        </w:tc>
        <w:tc>
          <w:tcPr>
            <w:tcW w:w="1558" w:type="dxa"/>
            <w:shd w:val="clear" w:color="auto" w:fill="C5E0B3" w:themeFill="accent6" w:themeFillTint="66"/>
            <w:vAlign w:val="center"/>
          </w:tcPr>
          <w:p w14:paraId="229B31FC" w14:textId="2EE6FEE4" w:rsidR="00354BD1" w:rsidRDefault="00354BD1" w:rsidP="00354BD1">
            <w:r w:rsidRPr="00670726">
              <w:t>Key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36D955C8" w14:textId="6ECD4B30" w:rsidR="00354BD1" w:rsidRDefault="00354BD1" w:rsidP="00354BD1">
            <w:r w:rsidRPr="00670726">
              <w:t>Default</w:t>
            </w:r>
          </w:p>
        </w:tc>
        <w:tc>
          <w:tcPr>
            <w:tcW w:w="1559" w:type="dxa"/>
            <w:shd w:val="clear" w:color="auto" w:fill="C5E0B3" w:themeFill="accent6" w:themeFillTint="66"/>
            <w:vAlign w:val="center"/>
          </w:tcPr>
          <w:p w14:paraId="4ABCAD33" w14:textId="54CA72E3" w:rsidR="00354BD1" w:rsidRDefault="00354BD1" w:rsidP="00354BD1">
            <w:r w:rsidRPr="00670726">
              <w:t>Length</w:t>
            </w:r>
          </w:p>
        </w:tc>
      </w:tr>
      <w:tr w:rsidR="0039771E" w14:paraId="4C633C0F" w14:textId="77777777" w:rsidTr="00D16388">
        <w:tc>
          <w:tcPr>
            <w:tcW w:w="1558" w:type="dxa"/>
            <w:vAlign w:val="center"/>
          </w:tcPr>
          <w:p w14:paraId="0C287FC7" w14:textId="2E1E8A91" w:rsidR="0039771E" w:rsidRDefault="0039771E" w:rsidP="0039771E">
            <w:r w:rsidRPr="008C7F31">
              <w:t>Id</w:t>
            </w:r>
          </w:p>
        </w:tc>
        <w:tc>
          <w:tcPr>
            <w:tcW w:w="1558" w:type="dxa"/>
            <w:vAlign w:val="center"/>
          </w:tcPr>
          <w:p w14:paraId="08BAA40D" w14:textId="64B6A834" w:rsidR="0039771E" w:rsidRDefault="0039771E" w:rsidP="0039771E">
            <w:r>
              <w:t>I</w:t>
            </w:r>
            <w:r w:rsidRPr="008C7F31">
              <w:t>nt</w:t>
            </w:r>
          </w:p>
        </w:tc>
        <w:tc>
          <w:tcPr>
            <w:tcW w:w="1558" w:type="dxa"/>
            <w:vAlign w:val="center"/>
          </w:tcPr>
          <w:p w14:paraId="7B344762" w14:textId="4E5FB053" w:rsidR="0039771E" w:rsidRDefault="0039771E" w:rsidP="0039771E">
            <w:r w:rsidRPr="008C7F31">
              <w:t>No</w:t>
            </w:r>
          </w:p>
        </w:tc>
        <w:tc>
          <w:tcPr>
            <w:tcW w:w="1558" w:type="dxa"/>
            <w:vAlign w:val="center"/>
          </w:tcPr>
          <w:p w14:paraId="1FA37171" w14:textId="47FC4D66" w:rsidR="0039771E" w:rsidRDefault="0039771E" w:rsidP="0039771E">
            <w:proofErr w:type="spellStart"/>
            <w:r w:rsidRPr="008C7F31">
              <w:t>Pri</w:t>
            </w:r>
            <w:proofErr w:type="spellEnd"/>
          </w:p>
        </w:tc>
        <w:tc>
          <w:tcPr>
            <w:tcW w:w="1559" w:type="dxa"/>
            <w:vAlign w:val="center"/>
          </w:tcPr>
          <w:p w14:paraId="5C43B2D2" w14:textId="77777777" w:rsidR="0039771E" w:rsidRDefault="0039771E" w:rsidP="0039771E"/>
        </w:tc>
        <w:tc>
          <w:tcPr>
            <w:tcW w:w="1559" w:type="dxa"/>
            <w:vAlign w:val="center"/>
          </w:tcPr>
          <w:p w14:paraId="2C301A07" w14:textId="35321573" w:rsidR="0039771E" w:rsidRDefault="0039771E" w:rsidP="0039771E">
            <w:r w:rsidRPr="008C7F31">
              <w:t>255</w:t>
            </w:r>
          </w:p>
        </w:tc>
      </w:tr>
      <w:tr w:rsidR="00E01091" w14:paraId="57A9CECF" w14:textId="77777777" w:rsidTr="00077A80">
        <w:tc>
          <w:tcPr>
            <w:tcW w:w="1558" w:type="dxa"/>
          </w:tcPr>
          <w:p w14:paraId="1603EA29" w14:textId="25A01D12" w:rsidR="00E01091" w:rsidRDefault="002779E8" w:rsidP="00E01091">
            <w:r>
              <w:t>M</w:t>
            </w:r>
            <w:r w:rsidR="00E01091">
              <w:t>an</w:t>
            </w:r>
            <w:r>
              <w:t>agement</w:t>
            </w:r>
          </w:p>
        </w:tc>
        <w:tc>
          <w:tcPr>
            <w:tcW w:w="1558" w:type="dxa"/>
            <w:vAlign w:val="center"/>
          </w:tcPr>
          <w:p w14:paraId="2F3AF126" w14:textId="518B3ADF" w:rsidR="00E01091" w:rsidRDefault="00E01091" w:rsidP="00E01091">
            <w:r>
              <w:t>Varchar</w:t>
            </w:r>
          </w:p>
        </w:tc>
        <w:tc>
          <w:tcPr>
            <w:tcW w:w="1558" w:type="dxa"/>
            <w:vAlign w:val="center"/>
          </w:tcPr>
          <w:p w14:paraId="034218DF" w14:textId="655E623D" w:rsidR="00E01091" w:rsidRDefault="00E01091" w:rsidP="00E01091">
            <w:r>
              <w:t>No</w:t>
            </w:r>
          </w:p>
        </w:tc>
        <w:tc>
          <w:tcPr>
            <w:tcW w:w="1558" w:type="dxa"/>
            <w:vAlign w:val="center"/>
          </w:tcPr>
          <w:p w14:paraId="19C0E33A" w14:textId="77777777" w:rsidR="00E01091" w:rsidRDefault="00E01091" w:rsidP="00E01091"/>
        </w:tc>
        <w:tc>
          <w:tcPr>
            <w:tcW w:w="1559" w:type="dxa"/>
            <w:vAlign w:val="center"/>
          </w:tcPr>
          <w:p w14:paraId="17D9F51A" w14:textId="77777777" w:rsidR="00E01091" w:rsidRDefault="00E01091" w:rsidP="00E01091"/>
        </w:tc>
        <w:tc>
          <w:tcPr>
            <w:tcW w:w="1559" w:type="dxa"/>
            <w:vAlign w:val="center"/>
          </w:tcPr>
          <w:p w14:paraId="1F9CA670" w14:textId="70EBA735" w:rsidR="00E01091" w:rsidRDefault="00E01091" w:rsidP="00E01091">
            <w:r>
              <w:t>255</w:t>
            </w:r>
          </w:p>
        </w:tc>
      </w:tr>
      <w:tr w:rsidR="00E01091" w14:paraId="6D0C9A15" w14:textId="77777777" w:rsidTr="00077A80">
        <w:tc>
          <w:tcPr>
            <w:tcW w:w="1558" w:type="dxa"/>
          </w:tcPr>
          <w:p w14:paraId="286FB6EA" w14:textId="2F05B9F3" w:rsidR="00E01091" w:rsidRDefault="002779E8" w:rsidP="00E01091">
            <w:r>
              <w:t>CSR</w:t>
            </w:r>
          </w:p>
        </w:tc>
        <w:tc>
          <w:tcPr>
            <w:tcW w:w="1558" w:type="dxa"/>
            <w:vAlign w:val="center"/>
          </w:tcPr>
          <w:p w14:paraId="60C8EF12" w14:textId="1B7A8F6C" w:rsidR="00E01091" w:rsidRDefault="00E01091" w:rsidP="00E01091">
            <w:r>
              <w:t>Varchar</w:t>
            </w:r>
          </w:p>
        </w:tc>
        <w:tc>
          <w:tcPr>
            <w:tcW w:w="1558" w:type="dxa"/>
            <w:vAlign w:val="center"/>
          </w:tcPr>
          <w:p w14:paraId="17886AFF" w14:textId="47DCDCC1" w:rsidR="00E01091" w:rsidRDefault="00E01091" w:rsidP="00E01091">
            <w:r>
              <w:t>No</w:t>
            </w:r>
          </w:p>
        </w:tc>
        <w:tc>
          <w:tcPr>
            <w:tcW w:w="1558" w:type="dxa"/>
            <w:vAlign w:val="center"/>
          </w:tcPr>
          <w:p w14:paraId="677D69DD" w14:textId="77777777" w:rsidR="00E01091" w:rsidRDefault="00E01091" w:rsidP="00E01091"/>
        </w:tc>
        <w:tc>
          <w:tcPr>
            <w:tcW w:w="1559" w:type="dxa"/>
            <w:vAlign w:val="center"/>
          </w:tcPr>
          <w:p w14:paraId="51532A16" w14:textId="77777777" w:rsidR="00E01091" w:rsidRDefault="00E01091" w:rsidP="00E01091"/>
        </w:tc>
        <w:tc>
          <w:tcPr>
            <w:tcW w:w="1559" w:type="dxa"/>
            <w:vAlign w:val="center"/>
          </w:tcPr>
          <w:p w14:paraId="7E826FEC" w14:textId="7F0DACA1" w:rsidR="00E01091" w:rsidRDefault="00E01091" w:rsidP="00E01091">
            <w:r>
              <w:t>255</w:t>
            </w:r>
          </w:p>
        </w:tc>
      </w:tr>
      <w:tr w:rsidR="00E01091" w14:paraId="6F777EC2" w14:textId="77777777" w:rsidTr="00077A80">
        <w:tc>
          <w:tcPr>
            <w:tcW w:w="1558" w:type="dxa"/>
          </w:tcPr>
          <w:p w14:paraId="17800075" w14:textId="3A46AEEC" w:rsidR="00E01091" w:rsidRDefault="002779E8" w:rsidP="00E01091">
            <w:r>
              <w:t>Cook</w:t>
            </w:r>
          </w:p>
        </w:tc>
        <w:tc>
          <w:tcPr>
            <w:tcW w:w="1558" w:type="dxa"/>
            <w:vAlign w:val="center"/>
          </w:tcPr>
          <w:p w14:paraId="249E407A" w14:textId="4AA4987F" w:rsidR="00E01091" w:rsidRDefault="00E01091" w:rsidP="00E01091">
            <w:r>
              <w:t>Varchar</w:t>
            </w:r>
          </w:p>
        </w:tc>
        <w:tc>
          <w:tcPr>
            <w:tcW w:w="1558" w:type="dxa"/>
            <w:vAlign w:val="center"/>
          </w:tcPr>
          <w:p w14:paraId="661C5618" w14:textId="277B0B4B" w:rsidR="00E01091" w:rsidRDefault="00E01091" w:rsidP="00E01091">
            <w:r>
              <w:t>No</w:t>
            </w:r>
          </w:p>
        </w:tc>
        <w:tc>
          <w:tcPr>
            <w:tcW w:w="1558" w:type="dxa"/>
            <w:vAlign w:val="center"/>
          </w:tcPr>
          <w:p w14:paraId="681FC563" w14:textId="77777777" w:rsidR="00E01091" w:rsidRDefault="00E01091" w:rsidP="00E01091"/>
        </w:tc>
        <w:tc>
          <w:tcPr>
            <w:tcW w:w="1559" w:type="dxa"/>
            <w:vAlign w:val="center"/>
          </w:tcPr>
          <w:p w14:paraId="25E44BAC" w14:textId="77777777" w:rsidR="00E01091" w:rsidRDefault="00E01091" w:rsidP="00E01091"/>
        </w:tc>
        <w:tc>
          <w:tcPr>
            <w:tcW w:w="1559" w:type="dxa"/>
            <w:vAlign w:val="center"/>
          </w:tcPr>
          <w:p w14:paraId="4237BDC1" w14:textId="366CF6D7" w:rsidR="00E01091" w:rsidRDefault="00E01091" w:rsidP="00E01091">
            <w:r>
              <w:t>255</w:t>
            </w:r>
          </w:p>
        </w:tc>
      </w:tr>
      <w:tr w:rsidR="00E01091" w14:paraId="2F8C9C8B" w14:textId="77777777" w:rsidTr="00077A80">
        <w:tc>
          <w:tcPr>
            <w:tcW w:w="1558" w:type="dxa"/>
          </w:tcPr>
          <w:p w14:paraId="0D2C2F21" w14:textId="34950501" w:rsidR="00E01091" w:rsidRDefault="002779E8" w:rsidP="00E01091">
            <w:r>
              <w:t>Driver</w:t>
            </w:r>
          </w:p>
        </w:tc>
        <w:tc>
          <w:tcPr>
            <w:tcW w:w="1558" w:type="dxa"/>
            <w:vAlign w:val="center"/>
          </w:tcPr>
          <w:p w14:paraId="7318BE28" w14:textId="0D467199" w:rsidR="00E01091" w:rsidRDefault="00E01091" w:rsidP="00E01091">
            <w:r>
              <w:t>Varchar</w:t>
            </w:r>
          </w:p>
        </w:tc>
        <w:tc>
          <w:tcPr>
            <w:tcW w:w="1558" w:type="dxa"/>
            <w:vAlign w:val="center"/>
          </w:tcPr>
          <w:p w14:paraId="1743F514" w14:textId="6280A5BD" w:rsidR="00E01091" w:rsidRDefault="00E01091" w:rsidP="00E01091">
            <w:r>
              <w:t>No</w:t>
            </w:r>
          </w:p>
        </w:tc>
        <w:tc>
          <w:tcPr>
            <w:tcW w:w="1558" w:type="dxa"/>
            <w:vAlign w:val="center"/>
          </w:tcPr>
          <w:p w14:paraId="251DAD26" w14:textId="77777777" w:rsidR="00E01091" w:rsidRDefault="00E01091" w:rsidP="00E01091"/>
        </w:tc>
        <w:tc>
          <w:tcPr>
            <w:tcW w:w="1559" w:type="dxa"/>
            <w:vAlign w:val="center"/>
          </w:tcPr>
          <w:p w14:paraId="7E885D13" w14:textId="77777777" w:rsidR="00E01091" w:rsidRDefault="00E01091" w:rsidP="00E01091"/>
        </w:tc>
        <w:tc>
          <w:tcPr>
            <w:tcW w:w="1559" w:type="dxa"/>
            <w:vAlign w:val="center"/>
          </w:tcPr>
          <w:p w14:paraId="50678CAD" w14:textId="7C633579" w:rsidR="00E01091" w:rsidRDefault="00E01091" w:rsidP="00E01091">
            <w:r>
              <w:t>255</w:t>
            </w:r>
          </w:p>
        </w:tc>
      </w:tr>
    </w:tbl>
    <w:p w14:paraId="27996503" w14:textId="77777777" w:rsidR="00F44B90" w:rsidRDefault="00F44B90" w:rsidP="00B0739E">
      <w:pPr>
        <w:spacing w:line="480" w:lineRule="auto"/>
        <w:rPr>
          <w:b/>
          <w:bCs/>
        </w:rPr>
      </w:pPr>
    </w:p>
    <w:p w14:paraId="1809BF42" w14:textId="2D02BF75" w:rsidR="00F44B90" w:rsidRDefault="00F44B90" w:rsidP="00B0739E">
      <w:pPr>
        <w:spacing w:line="480" w:lineRule="auto"/>
        <w:rPr>
          <w:b/>
          <w:bCs/>
        </w:rPr>
      </w:pPr>
      <w:r>
        <w:tab/>
        <w:t xml:space="preserve">According to </w:t>
      </w:r>
      <w:r w:rsidR="009D445E">
        <w:t xml:space="preserve">Coronel and </w:t>
      </w:r>
      <w:r w:rsidR="00554DC0">
        <w:t>Morris</w:t>
      </w:r>
      <w:r w:rsidR="00C57E77">
        <w:t xml:space="preserve">, </w:t>
      </w:r>
      <w:r w:rsidR="00C65059">
        <w:t>Peter Chen introduced the entity</w:t>
      </w:r>
      <w:r w:rsidR="003120F3">
        <w:t>-</w:t>
      </w:r>
      <w:r w:rsidR="00C65059">
        <w:t>rela</w:t>
      </w:r>
      <w:r w:rsidR="003120F3">
        <w:t>tionship model in 1976 (20</w:t>
      </w:r>
      <w:r w:rsidR="00B0739E">
        <w:t>19, ch.2, p. 44)</w:t>
      </w:r>
      <w:r w:rsidR="003120F3">
        <w:t>.</w:t>
      </w:r>
      <w:r w:rsidR="001A3BA3">
        <w:t xml:space="preserve"> </w:t>
      </w:r>
      <w:r w:rsidR="007142EC">
        <w:t xml:space="preserve"> The Chen model </w:t>
      </w:r>
      <w:r w:rsidR="002A4CC0">
        <w:t xml:space="preserve">is used </w:t>
      </w:r>
      <w:r w:rsidR="00A132AC">
        <w:t xml:space="preserve">for conceptualizing the relationships </w:t>
      </w:r>
      <w:r w:rsidR="000D383D">
        <w:t>between tables in relational databases.</w:t>
      </w:r>
      <w:r w:rsidR="00FF66F4">
        <w:t xml:space="preserve">  </w:t>
      </w:r>
      <w:r w:rsidR="002937A6">
        <w:t xml:space="preserve">The most significant advantage </w:t>
      </w:r>
      <w:r w:rsidR="00B14846">
        <w:t>of</w:t>
      </w:r>
      <w:r w:rsidR="002937A6">
        <w:t xml:space="preserve"> </w:t>
      </w:r>
      <w:r w:rsidR="008803C0">
        <w:t xml:space="preserve">the Chen model is that you can see </w:t>
      </w:r>
      <w:r w:rsidR="008D3CFE">
        <w:t xml:space="preserve">how the various entities interact with one another. </w:t>
      </w:r>
      <w:r w:rsidR="00B14846">
        <w:t xml:space="preserve"> The </w:t>
      </w:r>
      <w:r w:rsidR="00090B6F">
        <w:t>most significan</w:t>
      </w:r>
      <w:r w:rsidR="00B14846">
        <w:t xml:space="preserve">t disadvantage </w:t>
      </w:r>
      <w:r w:rsidR="002726C5">
        <w:t xml:space="preserve">of the Chen model is that it takes a </w:t>
      </w:r>
      <w:bookmarkStart w:id="0" w:name="_GoBack"/>
      <w:bookmarkEnd w:id="0"/>
      <w:r w:rsidR="00090B6F">
        <w:t>considerable</w:t>
      </w:r>
      <w:r w:rsidR="002726C5">
        <w:t xml:space="preserve"> amount of space.</w:t>
      </w:r>
      <w:r w:rsidR="007B40DB">
        <w:t xml:space="preserve">  </w:t>
      </w:r>
      <w:r>
        <w:rPr>
          <w:b/>
          <w:bCs/>
        </w:rPr>
        <w:br w:type="page"/>
      </w:r>
    </w:p>
    <w:p w14:paraId="31F1E111" w14:textId="42C4EECB" w:rsidR="003B7066" w:rsidRDefault="004C0A9C" w:rsidP="00BD1335">
      <w:r>
        <w:rPr>
          <w:b/>
          <w:bCs/>
        </w:rPr>
        <w:lastRenderedPageBreak/>
        <w:t>References</w:t>
      </w:r>
    </w:p>
    <w:p w14:paraId="1867D188" w14:textId="77777777" w:rsidR="005D4574" w:rsidRPr="0092295D" w:rsidRDefault="005D4574" w:rsidP="005D4574">
      <w:pPr>
        <w:spacing w:line="480" w:lineRule="auto"/>
        <w:ind w:left="720" w:hanging="720"/>
        <w:rPr>
          <w:rFonts w:cs="Times New Roman"/>
        </w:rPr>
      </w:pPr>
      <w:r w:rsidRPr="0092295D">
        <w:rPr>
          <w:rFonts w:cs="Times New Roman"/>
        </w:rPr>
        <w:t>Coronel, C., &amp; Morris, S. (2019). </w:t>
      </w:r>
      <w:r w:rsidRPr="001E1EFC">
        <w:rPr>
          <w:rFonts w:cs="Times New Roman"/>
          <w:i/>
          <w:iCs/>
        </w:rPr>
        <w:t>Database systems: Design, implementation, and management</w:t>
      </w:r>
      <w:r w:rsidRPr="0092295D">
        <w:rPr>
          <w:rFonts w:cs="Times New Roman"/>
        </w:rPr>
        <w:t> (13th ed.). Retrieved from </w:t>
      </w:r>
      <w:hyperlink r:id="rId5" w:history="1">
        <w:r w:rsidRPr="0092295D">
          <w:rPr>
            <w:rStyle w:val="Hyperlink"/>
            <w:rFonts w:cs="Times New Roman"/>
          </w:rPr>
          <w:t>https://www.vitalsource.com</w:t>
        </w:r>
      </w:hyperlink>
    </w:p>
    <w:p w14:paraId="23C1A635" w14:textId="77777777" w:rsidR="0003711B" w:rsidRPr="0003711B" w:rsidRDefault="0003711B" w:rsidP="00BD1335"/>
    <w:sectPr w:rsidR="0003711B" w:rsidRPr="00037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IwMLMwMze2NDFV0lEKTi0uzszPAykwrAUAvjF0zCwAAAA="/>
  </w:docVars>
  <w:rsids>
    <w:rsidRoot w:val="00325F9B"/>
    <w:rsid w:val="00026F92"/>
    <w:rsid w:val="0003711B"/>
    <w:rsid w:val="00037C36"/>
    <w:rsid w:val="00055ED7"/>
    <w:rsid w:val="0007076F"/>
    <w:rsid w:val="00090B6F"/>
    <w:rsid w:val="000D383D"/>
    <w:rsid w:val="0010052A"/>
    <w:rsid w:val="00186102"/>
    <w:rsid w:val="001A3BA3"/>
    <w:rsid w:val="001A72B7"/>
    <w:rsid w:val="001D2762"/>
    <w:rsid w:val="001F20F8"/>
    <w:rsid w:val="00252C72"/>
    <w:rsid w:val="002726C5"/>
    <w:rsid w:val="002779E8"/>
    <w:rsid w:val="00291873"/>
    <w:rsid w:val="002937A6"/>
    <w:rsid w:val="002A2C86"/>
    <w:rsid w:val="002A4CC0"/>
    <w:rsid w:val="002C4061"/>
    <w:rsid w:val="002E4FC8"/>
    <w:rsid w:val="002F0C79"/>
    <w:rsid w:val="003120F3"/>
    <w:rsid w:val="00323E1E"/>
    <w:rsid w:val="00325F9B"/>
    <w:rsid w:val="00354BD1"/>
    <w:rsid w:val="0039771E"/>
    <w:rsid w:val="003B05A7"/>
    <w:rsid w:val="003B7066"/>
    <w:rsid w:val="003D265F"/>
    <w:rsid w:val="003E3C6D"/>
    <w:rsid w:val="004106C5"/>
    <w:rsid w:val="0047192E"/>
    <w:rsid w:val="00477C75"/>
    <w:rsid w:val="004C0A9C"/>
    <w:rsid w:val="004C7862"/>
    <w:rsid w:val="004F62BF"/>
    <w:rsid w:val="0054718E"/>
    <w:rsid w:val="00554DC0"/>
    <w:rsid w:val="00580990"/>
    <w:rsid w:val="005B28B7"/>
    <w:rsid w:val="005D4574"/>
    <w:rsid w:val="00606CF2"/>
    <w:rsid w:val="006071CC"/>
    <w:rsid w:val="006522B1"/>
    <w:rsid w:val="006527A6"/>
    <w:rsid w:val="0066139E"/>
    <w:rsid w:val="00670726"/>
    <w:rsid w:val="006E31EA"/>
    <w:rsid w:val="006F710D"/>
    <w:rsid w:val="007142EC"/>
    <w:rsid w:val="00717469"/>
    <w:rsid w:val="00764C52"/>
    <w:rsid w:val="007A60F0"/>
    <w:rsid w:val="007B40DB"/>
    <w:rsid w:val="007C661C"/>
    <w:rsid w:val="008152C4"/>
    <w:rsid w:val="008803C0"/>
    <w:rsid w:val="008A1C8E"/>
    <w:rsid w:val="008C7F31"/>
    <w:rsid w:val="008D3CFE"/>
    <w:rsid w:val="0090083F"/>
    <w:rsid w:val="00915570"/>
    <w:rsid w:val="00923CE7"/>
    <w:rsid w:val="00966938"/>
    <w:rsid w:val="009A698E"/>
    <w:rsid w:val="009D445E"/>
    <w:rsid w:val="00A132AC"/>
    <w:rsid w:val="00A415D4"/>
    <w:rsid w:val="00A508DC"/>
    <w:rsid w:val="00AC19E9"/>
    <w:rsid w:val="00B0024F"/>
    <w:rsid w:val="00B0739E"/>
    <w:rsid w:val="00B14846"/>
    <w:rsid w:val="00B64365"/>
    <w:rsid w:val="00BD1335"/>
    <w:rsid w:val="00C17678"/>
    <w:rsid w:val="00C32FF2"/>
    <w:rsid w:val="00C46415"/>
    <w:rsid w:val="00C57E77"/>
    <w:rsid w:val="00C65059"/>
    <w:rsid w:val="00C70BDD"/>
    <w:rsid w:val="00C70D97"/>
    <w:rsid w:val="00C76CBC"/>
    <w:rsid w:val="00CF435A"/>
    <w:rsid w:val="00CF6037"/>
    <w:rsid w:val="00D213AF"/>
    <w:rsid w:val="00D358B3"/>
    <w:rsid w:val="00E01091"/>
    <w:rsid w:val="00E41085"/>
    <w:rsid w:val="00E82201"/>
    <w:rsid w:val="00EB0155"/>
    <w:rsid w:val="00EB0B1E"/>
    <w:rsid w:val="00F44B90"/>
    <w:rsid w:val="00F44FFC"/>
    <w:rsid w:val="00F86876"/>
    <w:rsid w:val="00F91851"/>
    <w:rsid w:val="00FF0F3F"/>
    <w:rsid w:val="00FF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AC5FC"/>
  <w15:chartTrackingRefBased/>
  <w15:docId w15:val="{DBB0AF18-3CE9-4A83-87DD-25D9A55F8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6C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EB0B1E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EB0B1E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B0B1E"/>
    <w:rPr>
      <w:rFonts w:asciiTheme="minorHAnsi" w:eastAsiaTheme="minorEastAsia" w:hAnsiTheme="minorHAnsi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EB0B1E"/>
    <w:rPr>
      <w:i/>
      <w:iCs/>
    </w:rPr>
  </w:style>
  <w:style w:type="table" w:styleId="MediumShading2-Accent5">
    <w:name w:val="Medium Shading 2 Accent 5"/>
    <w:basedOn w:val="TableNormal"/>
    <w:uiPriority w:val="64"/>
    <w:rsid w:val="00EB0B1E"/>
    <w:pPr>
      <w:spacing w:after="0" w:line="240" w:lineRule="auto"/>
    </w:pPr>
    <w:rPr>
      <w:rFonts w:asciiTheme="minorHAnsi" w:eastAsiaTheme="minorEastAsia" w:hAnsiTheme="minorHAnsi"/>
      <w:sz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1D2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45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vitalsource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7</TotalTime>
  <Pages>5</Pages>
  <Words>292</Words>
  <Characters>1667</Characters>
  <Application>Microsoft Office Word</Application>
  <DocSecurity>0</DocSecurity>
  <Lines>13</Lines>
  <Paragraphs>3</Paragraphs>
  <ScaleCrop>false</ScaleCrop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0</cp:revision>
  <dcterms:created xsi:type="dcterms:W3CDTF">2020-11-07T16:59:00Z</dcterms:created>
  <dcterms:modified xsi:type="dcterms:W3CDTF">2020-11-08T18:07:00Z</dcterms:modified>
</cp:coreProperties>
</file>